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AC65AC" w14:textId="6F9C5A99" w:rsidR="00DC56E4" w:rsidRDefault="00DC56E4" w:rsidP="00BB1A45">
      <w:pPr>
        <w:pStyle w:val="Heading2"/>
        <w:keepLines/>
        <w:spacing w:before="40" w:after="0" w:line="259" w:lineRule="auto"/>
        <w:jc w:val="center"/>
        <w:rPr>
          <w:rFonts w:ascii="Times New Roman" w:hAnsi="Times New Roman" w:cs="Times New Roman"/>
          <w:i w:val="0"/>
          <w:iCs w:val="0"/>
          <w:color w:val="000000"/>
          <w:sz w:val="32"/>
          <w:szCs w:val="32"/>
          <w:lang w:val="en-US"/>
        </w:rPr>
      </w:pPr>
      <w:bookmarkStart w:id="0" w:name="_Toc497119336"/>
      <w:r>
        <w:rPr>
          <w:rFonts w:ascii="Times New Roman" w:hAnsi="Times New Roman" w:cs="Times New Roman"/>
          <w:i w:val="0"/>
          <w:iCs w:val="0"/>
          <w:color w:val="000000"/>
          <w:sz w:val="32"/>
          <w:szCs w:val="32"/>
          <w:lang w:val="en-US"/>
        </w:rPr>
        <w:t>T</w:t>
      </w:r>
      <w:bookmarkEnd w:id="0"/>
      <w:r w:rsidR="00D24309">
        <w:rPr>
          <w:rFonts w:ascii="Times New Roman" w:hAnsi="Times New Roman" w:cs="Times New Roman"/>
          <w:i w:val="0"/>
          <w:iCs w:val="0"/>
          <w:color w:val="000000"/>
          <w:sz w:val="32"/>
          <w:szCs w:val="32"/>
          <w:lang w:val="en-US"/>
        </w:rPr>
        <w:t>EST CASE</w:t>
      </w:r>
    </w:p>
    <w:p w14:paraId="37C568B4" w14:textId="5448EC2C" w:rsidR="00F91778" w:rsidRDefault="00C5184F" w:rsidP="00F91778">
      <w:pPr>
        <w:spacing w:after="0"/>
        <w:rPr>
          <w:rFonts w:ascii="Times New Roman" w:hAnsi="Times New Roman"/>
          <w:b/>
          <w:bCs/>
          <w:sz w:val="28"/>
          <w:szCs w:val="28"/>
          <w:lang w:eastAsia="x-none"/>
        </w:rPr>
      </w:pPr>
      <w:r>
        <w:rPr>
          <w:rFonts w:ascii="Times New Roman" w:hAnsi="Times New Roman"/>
          <w:b/>
          <w:bCs/>
          <w:sz w:val="28"/>
          <w:szCs w:val="28"/>
          <w:lang w:eastAsia="x-none"/>
        </w:rPr>
        <w:t xml:space="preserve"> </w:t>
      </w:r>
      <w:r w:rsidR="004C2746">
        <w:rPr>
          <w:rFonts w:ascii="Times New Roman" w:hAnsi="Times New Roman"/>
          <w:b/>
          <w:bCs/>
          <w:sz w:val="28"/>
          <w:szCs w:val="28"/>
          <w:lang w:eastAsia="x-none"/>
        </w:rPr>
        <w:t>8.1.1</w:t>
      </w:r>
      <w:r w:rsidR="004C2746">
        <w:rPr>
          <w:rFonts w:ascii="Times New Roman" w:hAnsi="Times New Roman"/>
          <w:b/>
          <w:bCs/>
          <w:sz w:val="28"/>
          <w:szCs w:val="28"/>
          <w:lang w:eastAsia="x-none"/>
        </w:rPr>
        <w:tab/>
      </w:r>
      <w:r w:rsidR="00F91778" w:rsidRPr="00A204FC">
        <w:rPr>
          <w:rFonts w:ascii="Times New Roman" w:hAnsi="Times New Roman"/>
          <w:b/>
          <w:bCs/>
          <w:sz w:val="28"/>
          <w:szCs w:val="28"/>
          <w:lang w:eastAsia="x-none"/>
        </w:rPr>
        <w:t>Test cases</w:t>
      </w:r>
      <w:r w:rsidR="00F91778">
        <w:rPr>
          <w:rFonts w:ascii="Times New Roman" w:hAnsi="Times New Roman"/>
          <w:b/>
          <w:bCs/>
          <w:sz w:val="28"/>
          <w:szCs w:val="28"/>
          <w:lang w:eastAsia="x-none"/>
        </w:rPr>
        <w:t xml:space="preserve"> for Login</w:t>
      </w:r>
    </w:p>
    <w:p w14:paraId="2B4E868D" w14:textId="4E48AD06" w:rsidR="00F91778" w:rsidRPr="00527A42" w:rsidRDefault="00F91778" w:rsidP="005F4836">
      <w:pPr>
        <w:spacing w:after="0"/>
        <w:ind w:left="540"/>
        <w:rPr>
          <w:rFonts w:ascii="Times New Roman" w:hAnsi="Times New Roman"/>
          <w:b/>
          <w:sz w:val="24"/>
          <w:szCs w:val="24"/>
          <w:lang w:eastAsia="x-none"/>
        </w:rPr>
      </w:pPr>
      <w:r>
        <w:rPr>
          <w:rFonts w:ascii="Times New Roman" w:hAnsi="Times New Roman"/>
          <w:b/>
          <w:sz w:val="24"/>
          <w:szCs w:val="24"/>
          <w:lang w:eastAsia="x-none"/>
        </w:rPr>
        <w:t xml:space="preserve">   </w:t>
      </w:r>
      <w:r w:rsidR="004C2746">
        <w:rPr>
          <w:rFonts w:ascii="Times New Roman" w:hAnsi="Times New Roman"/>
          <w:b/>
          <w:sz w:val="24"/>
          <w:szCs w:val="24"/>
          <w:lang w:eastAsia="x-none"/>
        </w:rPr>
        <w:t>8.1</w:t>
      </w:r>
      <w:r>
        <w:rPr>
          <w:rFonts w:ascii="Times New Roman" w:hAnsi="Times New Roman"/>
          <w:b/>
          <w:sz w:val="24"/>
          <w:szCs w:val="24"/>
          <w:lang w:eastAsia="x-none"/>
        </w:rPr>
        <w:t>.1.</w:t>
      </w:r>
      <w:r w:rsidR="004E656A">
        <w:rPr>
          <w:rFonts w:ascii="Times New Roman" w:hAnsi="Times New Roman"/>
          <w:b/>
          <w:sz w:val="24"/>
          <w:szCs w:val="24"/>
          <w:lang w:eastAsia="x-none"/>
        </w:rPr>
        <w:t>1</w:t>
      </w:r>
      <w:r w:rsidRPr="00527A42">
        <w:rPr>
          <w:rFonts w:ascii="Times New Roman" w:hAnsi="Times New Roman"/>
          <w:b/>
          <w:sz w:val="24"/>
          <w:szCs w:val="24"/>
          <w:lang w:eastAsia="x-none"/>
        </w:rPr>
        <w:t xml:space="preserve"> </w:t>
      </w:r>
      <w:r>
        <w:rPr>
          <w:rFonts w:ascii="Times New Roman" w:hAnsi="Times New Roman"/>
          <w:b/>
          <w:sz w:val="24"/>
          <w:szCs w:val="24"/>
          <w:lang w:eastAsia="x-none"/>
        </w:rPr>
        <w:t>Authorized Admin</w:t>
      </w:r>
    </w:p>
    <w:tbl>
      <w:tblPr>
        <w:tblpPr w:leftFromText="180" w:rightFromText="180" w:vertAnchor="text" w:horzAnchor="margin" w:tblpY="136"/>
        <w:tblW w:w="142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85"/>
        <w:gridCol w:w="3410"/>
        <w:gridCol w:w="1400"/>
        <w:gridCol w:w="1400"/>
        <w:gridCol w:w="3200"/>
        <w:gridCol w:w="3820"/>
      </w:tblGrid>
      <w:tr w:rsidR="00F91778" w:rsidRPr="00721373" w14:paraId="56D0D70A" w14:textId="77777777" w:rsidTr="001033DD">
        <w:trPr>
          <w:trHeight w:val="530"/>
        </w:trPr>
        <w:tc>
          <w:tcPr>
            <w:tcW w:w="98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E8C9BCC" w14:textId="77777777" w:rsidR="00F91778" w:rsidRPr="00721373" w:rsidRDefault="00F91778" w:rsidP="001033DD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Test Case Id</w:t>
            </w:r>
          </w:p>
        </w:tc>
        <w:tc>
          <w:tcPr>
            <w:tcW w:w="341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341D35F" w14:textId="77777777" w:rsidR="00F91778" w:rsidRPr="00721373" w:rsidRDefault="00F91778" w:rsidP="001033DD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Test Case Description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F56E3DD" w14:textId="77777777" w:rsidR="00F91778" w:rsidRPr="00721373" w:rsidRDefault="00F91778" w:rsidP="001033DD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1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37074F9" w14:textId="77777777" w:rsidR="00F91778" w:rsidRPr="00721373" w:rsidRDefault="00F91778" w:rsidP="001033DD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2</w:t>
            </w:r>
          </w:p>
        </w:tc>
        <w:tc>
          <w:tcPr>
            <w:tcW w:w="320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C442637" w14:textId="77777777" w:rsidR="00F91778" w:rsidRPr="00721373" w:rsidRDefault="00F91778" w:rsidP="001033DD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Expected Result</w:t>
            </w:r>
          </w:p>
        </w:tc>
        <w:tc>
          <w:tcPr>
            <w:tcW w:w="382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D7AB079" w14:textId="77777777" w:rsidR="00F91778" w:rsidRPr="00721373" w:rsidRDefault="00F91778" w:rsidP="001033DD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Remark (if any)</w:t>
            </w:r>
          </w:p>
        </w:tc>
      </w:tr>
      <w:tr w:rsidR="00F91778" w:rsidRPr="00721373" w14:paraId="4BE15D71" w14:textId="77777777" w:rsidTr="001033DD">
        <w:trPr>
          <w:trHeight w:val="402"/>
        </w:trPr>
        <w:tc>
          <w:tcPr>
            <w:tcW w:w="98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4D6869B" w14:textId="77777777" w:rsidR="00F91778" w:rsidRPr="00721373" w:rsidRDefault="00F91778" w:rsidP="001033DD">
            <w:pPr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</w:p>
        </w:tc>
        <w:tc>
          <w:tcPr>
            <w:tcW w:w="34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4F6B855" w14:textId="77777777" w:rsidR="00F91778" w:rsidRPr="00721373" w:rsidRDefault="00F91778" w:rsidP="001033DD">
            <w:pPr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0A6E6C" w14:textId="77777777" w:rsidR="00F91778" w:rsidRPr="00721373" w:rsidRDefault="00F91778" w:rsidP="001033DD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username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3ADB08" w14:textId="77777777" w:rsidR="00F91778" w:rsidRPr="00721373" w:rsidRDefault="00F91778" w:rsidP="001033DD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userpassword</w:t>
            </w:r>
          </w:p>
        </w:tc>
        <w:tc>
          <w:tcPr>
            <w:tcW w:w="320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F1ABC7" w14:textId="77777777" w:rsidR="00F91778" w:rsidRPr="00721373" w:rsidRDefault="00F91778" w:rsidP="001033DD">
            <w:pPr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</w:p>
        </w:tc>
        <w:tc>
          <w:tcPr>
            <w:tcW w:w="382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957E462" w14:textId="77777777" w:rsidR="00F91778" w:rsidRPr="00721373" w:rsidRDefault="00F91778" w:rsidP="001033DD">
            <w:pPr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</w:p>
        </w:tc>
      </w:tr>
      <w:tr w:rsidR="00F91778" w:rsidRPr="00721373" w14:paraId="70C2B6AC" w14:textId="77777777" w:rsidTr="001033DD">
        <w:trPr>
          <w:trHeight w:val="402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CA89BA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  <w:vertAlign w:val="subscript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 w:rsidRPr="00721373">
              <w:rPr>
                <w:rFonts w:ascii="Times New Roman" w:hAnsi="Times New Roman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3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125799" w14:textId="356E75D3" w:rsidR="00F91778" w:rsidRPr="00721373" w:rsidRDefault="00F91778" w:rsidP="001033DD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ogin Basic Flow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B756CF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8A0EF4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6C729E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User is allowed to login</w:t>
            </w:r>
          </w:p>
        </w:tc>
        <w:tc>
          <w:tcPr>
            <w:tcW w:w="3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75F848" w14:textId="77777777" w:rsidR="00F91778" w:rsidRPr="00B97E13" w:rsidRDefault="00413432" w:rsidP="00413432">
            <w:pPr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97E13">
              <w:rPr>
                <w:rFonts w:ascii="Times New Roman" w:hAnsi="Times New Roman"/>
                <w:b/>
                <w:bCs/>
                <w:sz w:val="24"/>
                <w:szCs w:val="24"/>
              </w:rPr>
              <w:t>-</w:t>
            </w:r>
          </w:p>
        </w:tc>
      </w:tr>
      <w:tr w:rsidR="00F91778" w:rsidRPr="00721373" w14:paraId="061B6F10" w14:textId="77777777" w:rsidTr="001033DD">
        <w:trPr>
          <w:trHeight w:val="402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E6E07D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 w:rsidRPr="00721373">
              <w:rPr>
                <w:rFonts w:ascii="Times New Roman" w:hAnsi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3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3F0CED" w14:textId="69AAECAD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4A4EA3">
              <w:rPr>
                <w:rFonts w:ascii="Times New Roman" w:hAnsi="Times New Roman"/>
                <w:sz w:val="24"/>
                <w:szCs w:val="24"/>
              </w:rPr>
              <w:t xml:space="preserve">Login </w:t>
            </w:r>
            <w:r>
              <w:rPr>
                <w:rFonts w:ascii="Times New Roman" w:hAnsi="Times New Roman"/>
                <w:sz w:val="24"/>
                <w:szCs w:val="24"/>
              </w:rPr>
              <w:t>alternative flow: Invalid entry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DFC122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00F173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3B6FD1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sername i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 xml:space="preserve">nvalid </w:t>
            </w:r>
          </w:p>
        </w:tc>
        <w:tc>
          <w:tcPr>
            <w:tcW w:w="3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3D70C1" w14:textId="28FCA45C" w:rsidR="00F91778" w:rsidRPr="00721373" w:rsidRDefault="007D32A2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7D32A2">
              <w:rPr>
                <w:rFonts w:ascii="Times New Roman" w:hAnsi="Times New Roman"/>
                <w:sz w:val="24"/>
                <w:szCs w:val="24"/>
                <w:lang w:val="en-IN"/>
              </w:rPr>
              <w:t>Please enter valid login details</w:t>
            </w:r>
          </w:p>
        </w:tc>
      </w:tr>
      <w:tr w:rsidR="00F91778" w:rsidRPr="00721373" w14:paraId="67F5017E" w14:textId="77777777" w:rsidTr="001033DD">
        <w:trPr>
          <w:trHeight w:val="402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806F35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 w:rsidRPr="00721373">
              <w:rPr>
                <w:rFonts w:ascii="Times New Roman" w:hAnsi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3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373F84" w14:textId="5D469E8F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4A4EA3">
              <w:rPr>
                <w:rFonts w:ascii="Times New Roman" w:hAnsi="Times New Roman"/>
                <w:sz w:val="24"/>
                <w:szCs w:val="24"/>
              </w:rPr>
              <w:t xml:space="preserve">Login </w:t>
            </w:r>
            <w:r>
              <w:rPr>
                <w:rFonts w:ascii="Times New Roman" w:hAnsi="Times New Roman"/>
                <w:sz w:val="24"/>
                <w:szCs w:val="24"/>
              </w:rPr>
              <w:t>alternative flow: Invalid entry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8C56B6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E760F4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7F4C81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sername i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 xml:space="preserve">nvalid </w:t>
            </w:r>
          </w:p>
        </w:tc>
        <w:tc>
          <w:tcPr>
            <w:tcW w:w="3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A6BEDE" w14:textId="411D5442" w:rsidR="00F91778" w:rsidRPr="00721373" w:rsidRDefault="007D32A2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AF64AA">
              <w:rPr>
                <w:rFonts w:ascii="Times New Roman" w:hAnsi="Times New Roman"/>
                <w:sz w:val="24"/>
                <w:szCs w:val="24"/>
              </w:rPr>
              <w:t>Please enter valid login details</w:t>
            </w:r>
          </w:p>
        </w:tc>
      </w:tr>
      <w:tr w:rsidR="00F91778" w:rsidRPr="00721373" w14:paraId="60829BC6" w14:textId="77777777" w:rsidTr="001033DD">
        <w:trPr>
          <w:trHeight w:val="402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473D7A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3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0E5113" w14:textId="793DBB7F" w:rsidR="00F91778" w:rsidRPr="004A4EA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4A4EA3">
              <w:rPr>
                <w:rFonts w:ascii="Times New Roman" w:hAnsi="Times New Roman"/>
                <w:sz w:val="24"/>
                <w:szCs w:val="24"/>
              </w:rPr>
              <w:t xml:space="preserve">Login </w:t>
            </w:r>
            <w:r>
              <w:rPr>
                <w:rFonts w:ascii="Times New Roman" w:hAnsi="Times New Roman"/>
                <w:sz w:val="24"/>
                <w:szCs w:val="24"/>
              </w:rPr>
              <w:t>alternative flow: Invalid entry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494B59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DC8281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875B4B" w14:textId="77777777" w:rsidR="00F91778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serpassword i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nvalid</w:t>
            </w:r>
          </w:p>
        </w:tc>
        <w:tc>
          <w:tcPr>
            <w:tcW w:w="3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C60A35" w14:textId="3D217932" w:rsidR="00F91778" w:rsidRDefault="007D32A2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AF64AA">
              <w:rPr>
                <w:rFonts w:ascii="Times New Roman" w:hAnsi="Times New Roman"/>
                <w:sz w:val="24"/>
                <w:szCs w:val="24"/>
              </w:rPr>
              <w:t>Please enter valid login details</w:t>
            </w:r>
          </w:p>
        </w:tc>
      </w:tr>
      <w:tr w:rsidR="00F91778" w:rsidRPr="00721373" w14:paraId="099FBBBA" w14:textId="77777777" w:rsidTr="001033DD">
        <w:trPr>
          <w:trHeight w:val="402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9ED2F9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3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105E58" w14:textId="504EF863" w:rsidR="00F91778" w:rsidRPr="004A4EA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4A4EA3">
              <w:rPr>
                <w:rFonts w:ascii="Times New Roman" w:hAnsi="Times New Roman"/>
                <w:sz w:val="24"/>
                <w:szCs w:val="24"/>
              </w:rPr>
              <w:t xml:space="preserve">Login </w:t>
            </w:r>
            <w:r>
              <w:rPr>
                <w:rFonts w:ascii="Times New Roman" w:hAnsi="Times New Roman"/>
                <w:sz w:val="24"/>
                <w:szCs w:val="24"/>
              </w:rPr>
              <w:t>alternative flow: Invalid entry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001F2D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B8C694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A715AC" w14:textId="77777777" w:rsidR="00F91778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serpassword i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 xml:space="preserve">nvalid </w:t>
            </w:r>
          </w:p>
        </w:tc>
        <w:tc>
          <w:tcPr>
            <w:tcW w:w="3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F755B3" w14:textId="3B3393A1" w:rsidR="00F91778" w:rsidRDefault="007D32A2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AF64AA">
              <w:rPr>
                <w:rFonts w:ascii="Times New Roman" w:hAnsi="Times New Roman"/>
                <w:sz w:val="24"/>
                <w:szCs w:val="24"/>
              </w:rPr>
              <w:t>Please enter valid login details</w:t>
            </w:r>
          </w:p>
        </w:tc>
      </w:tr>
      <w:tr w:rsidR="00F91778" w:rsidRPr="00721373" w14:paraId="4DA8C7EA" w14:textId="77777777" w:rsidTr="001033DD">
        <w:trPr>
          <w:trHeight w:val="402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F1803F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6</w:t>
            </w:r>
          </w:p>
        </w:tc>
        <w:tc>
          <w:tcPr>
            <w:tcW w:w="3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D1DB22" w14:textId="009BD48C" w:rsidR="00F91778" w:rsidRPr="004A4EA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4A4EA3">
              <w:rPr>
                <w:rFonts w:ascii="Times New Roman" w:hAnsi="Times New Roman"/>
                <w:sz w:val="24"/>
                <w:szCs w:val="24"/>
              </w:rPr>
              <w:t xml:space="preserve">Login </w:t>
            </w:r>
            <w:r>
              <w:rPr>
                <w:rFonts w:ascii="Times New Roman" w:hAnsi="Times New Roman"/>
                <w:sz w:val="24"/>
                <w:szCs w:val="24"/>
              </w:rPr>
              <w:t>alternative flow: Invalid entry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D096EB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813DB7">
              <w:rPr>
                <w:rFonts w:ascii="Times New Roman" w:hAnsi="Times New Roman"/>
                <w:sz w:val="24"/>
                <w:szCs w:val="24"/>
              </w:rPr>
              <w:t>Invali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put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3AA10C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813DB7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40FD82" w14:textId="7DB708A9" w:rsidR="00F91778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username </w:t>
            </w:r>
            <w:r w:rsidR="008164F1">
              <w:rPr>
                <w:rFonts w:ascii="Times New Roman" w:hAnsi="Times New Roman"/>
                <w:sz w:val="24"/>
                <w:szCs w:val="24"/>
              </w:rPr>
              <w:t xml:space="preserve">and </w:t>
            </w:r>
            <w:r w:rsidR="008164F1" w:rsidRPr="008164F1">
              <w:rPr>
                <w:rFonts w:ascii="Times New Roman" w:hAnsi="Times New Roman"/>
                <w:sz w:val="24"/>
                <w:szCs w:val="24"/>
              </w:rPr>
              <w:t xml:space="preserve">userpassword </w:t>
            </w:r>
            <w:r>
              <w:rPr>
                <w:rFonts w:ascii="Times New Roman" w:hAnsi="Times New Roman"/>
                <w:sz w:val="24"/>
                <w:szCs w:val="24"/>
              </w:rPr>
              <w:t>i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 xml:space="preserve">nvalid </w:t>
            </w:r>
          </w:p>
        </w:tc>
        <w:tc>
          <w:tcPr>
            <w:tcW w:w="3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4A4E40" w14:textId="5995198C" w:rsidR="00F91778" w:rsidRDefault="007D32A2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AF64AA">
              <w:rPr>
                <w:rFonts w:ascii="Times New Roman" w:hAnsi="Times New Roman"/>
                <w:sz w:val="24"/>
                <w:szCs w:val="24"/>
              </w:rPr>
              <w:t>Please enter valid login details</w:t>
            </w:r>
            <w:r w:rsidR="00F91778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F91778" w:rsidRPr="00721373" w14:paraId="42650972" w14:textId="77777777" w:rsidTr="001033DD">
        <w:trPr>
          <w:trHeight w:val="402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0A2D9A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7</w:t>
            </w:r>
          </w:p>
        </w:tc>
        <w:tc>
          <w:tcPr>
            <w:tcW w:w="3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8465BB" w14:textId="7535A585" w:rsidR="00F91778" w:rsidRPr="004A4EA3" w:rsidRDefault="00750015" w:rsidP="001033DD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ogin alternative</w:t>
            </w:r>
            <w:r w:rsidR="00F91778">
              <w:rPr>
                <w:rFonts w:ascii="Times New Roman" w:hAnsi="Times New Roman"/>
                <w:sz w:val="24"/>
                <w:szCs w:val="24"/>
              </w:rPr>
              <w:t xml:space="preserve"> flow: User exits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3F8949" w14:textId="77777777" w:rsidR="00F91778" w:rsidRPr="00813DB7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/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vali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put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825A89" w14:textId="77777777" w:rsidR="00F91778" w:rsidRPr="00813DB7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/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D80944" w14:textId="77777777" w:rsidR="00F91778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ser comes out of the system</w:t>
            </w:r>
          </w:p>
        </w:tc>
        <w:tc>
          <w:tcPr>
            <w:tcW w:w="3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E86B30" w14:textId="77777777" w:rsidR="00F91778" w:rsidRPr="00B97E13" w:rsidRDefault="00F91778" w:rsidP="001033DD">
            <w:pPr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en-IN"/>
              </w:rPr>
            </w:pPr>
            <w:r w:rsidRPr="00B97E13">
              <w:rPr>
                <w:rFonts w:ascii="Times New Roman" w:hAnsi="Times New Roman"/>
                <w:b/>
                <w:bCs/>
                <w:sz w:val="24"/>
                <w:szCs w:val="24"/>
                <w:lang w:val="en-IN"/>
              </w:rPr>
              <w:t>-</w:t>
            </w:r>
          </w:p>
        </w:tc>
      </w:tr>
    </w:tbl>
    <w:p w14:paraId="69495337" w14:textId="77777777" w:rsidR="003E7E99" w:rsidRDefault="003E7E99" w:rsidP="003E7E99">
      <w:pPr>
        <w:tabs>
          <w:tab w:val="right" w:pos="13959"/>
        </w:tabs>
        <w:spacing w:after="0" w:line="240" w:lineRule="auto"/>
        <w:jc w:val="right"/>
        <w:rPr>
          <w:rFonts w:ascii="Times New Roman" w:hAnsi="Times New Roman"/>
          <w:b/>
          <w:sz w:val="24"/>
          <w:szCs w:val="24"/>
          <w:lang w:eastAsia="x-none"/>
        </w:rPr>
      </w:pPr>
    </w:p>
    <w:p w14:paraId="2FFB053B" w14:textId="7769DD84" w:rsidR="0027585D" w:rsidRDefault="00C5184F" w:rsidP="005F4836">
      <w:pPr>
        <w:spacing w:after="0"/>
        <w:ind w:left="360"/>
        <w:rPr>
          <w:rFonts w:ascii="Times New Roman" w:hAnsi="Times New Roman"/>
          <w:b/>
          <w:sz w:val="24"/>
          <w:szCs w:val="24"/>
          <w:lang w:eastAsia="x-none"/>
        </w:rPr>
      </w:pPr>
      <w:r>
        <w:rPr>
          <w:rFonts w:ascii="Times New Roman" w:hAnsi="Times New Roman"/>
          <w:b/>
          <w:sz w:val="24"/>
          <w:szCs w:val="24"/>
          <w:lang w:eastAsia="x-none"/>
        </w:rPr>
        <w:lastRenderedPageBreak/>
        <w:t xml:space="preserve">  </w:t>
      </w:r>
      <w:r w:rsidR="002B1EE3">
        <w:rPr>
          <w:rFonts w:ascii="Times New Roman" w:hAnsi="Times New Roman"/>
          <w:b/>
          <w:sz w:val="24"/>
          <w:szCs w:val="24"/>
          <w:lang w:val="en-IN"/>
        </w:rPr>
        <w:t>8.1.</w:t>
      </w:r>
      <w:r w:rsidR="0027585D">
        <w:rPr>
          <w:rFonts w:ascii="Times New Roman" w:hAnsi="Times New Roman"/>
          <w:b/>
          <w:sz w:val="24"/>
          <w:szCs w:val="24"/>
          <w:lang w:val="en-IN"/>
        </w:rPr>
        <w:t>1.2</w:t>
      </w:r>
      <w:r w:rsidR="0027585D" w:rsidRPr="00527A42">
        <w:rPr>
          <w:rFonts w:ascii="Times New Roman" w:hAnsi="Times New Roman"/>
          <w:b/>
          <w:sz w:val="24"/>
          <w:szCs w:val="24"/>
          <w:lang w:val="en-IN"/>
        </w:rPr>
        <w:t xml:space="preserve"> </w:t>
      </w:r>
      <w:r w:rsidR="0027585D">
        <w:rPr>
          <w:rFonts w:ascii="Times New Roman" w:hAnsi="Times New Roman"/>
          <w:b/>
          <w:sz w:val="24"/>
          <w:szCs w:val="24"/>
          <w:lang w:eastAsia="x-none"/>
        </w:rPr>
        <w:t xml:space="preserve">Authorized </w:t>
      </w:r>
      <w:r w:rsidR="002F0011">
        <w:rPr>
          <w:rFonts w:ascii="Times New Roman" w:hAnsi="Times New Roman"/>
          <w:b/>
          <w:sz w:val="24"/>
          <w:szCs w:val="24"/>
          <w:lang w:eastAsia="x-none"/>
        </w:rPr>
        <w:t>Delivery Boy</w:t>
      </w:r>
    </w:p>
    <w:p w14:paraId="4C046D5E" w14:textId="77777777" w:rsidR="0027585D" w:rsidRPr="00527A42" w:rsidRDefault="0027585D" w:rsidP="0027585D">
      <w:pPr>
        <w:spacing w:after="0"/>
        <w:rPr>
          <w:rFonts w:ascii="Times New Roman" w:hAnsi="Times New Roman"/>
          <w:b/>
          <w:sz w:val="24"/>
          <w:szCs w:val="24"/>
          <w:lang w:eastAsia="x-none"/>
        </w:rPr>
      </w:pPr>
    </w:p>
    <w:tbl>
      <w:tblPr>
        <w:tblW w:w="1476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730"/>
        <w:gridCol w:w="1000"/>
        <w:gridCol w:w="1000"/>
        <w:gridCol w:w="1000"/>
        <w:gridCol w:w="1000"/>
        <w:gridCol w:w="1000"/>
        <w:gridCol w:w="1000"/>
        <w:gridCol w:w="2485"/>
        <w:gridCol w:w="2775"/>
      </w:tblGrid>
      <w:tr w:rsidR="00A65888" w:rsidRPr="00556B18" w14:paraId="0357CB3E" w14:textId="77777777" w:rsidTr="00A65888">
        <w:trPr>
          <w:trHeight w:val="408"/>
          <w:jc w:val="center"/>
        </w:trPr>
        <w:tc>
          <w:tcPr>
            <w:tcW w:w="77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0E48D2F" w14:textId="77777777" w:rsidR="00A65888" w:rsidRPr="00556B18" w:rsidRDefault="00A65888" w:rsidP="00D30C9F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556B18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Test Case Id</w:t>
            </w:r>
          </w:p>
        </w:tc>
        <w:tc>
          <w:tcPr>
            <w:tcW w:w="273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091C57" w14:textId="77777777" w:rsidR="00A65888" w:rsidRPr="00556B18" w:rsidRDefault="00A65888" w:rsidP="00D30C9F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556B18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Test Case Description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910E65" w14:textId="77777777" w:rsidR="00A65888" w:rsidRPr="00556B18" w:rsidRDefault="00A65888" w:rsidP="00D30C9F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556B18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1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2E21BE6" w14:textId="77777777" w:rsidR="00A65888" w:rsidRPr="00556B18" w:rsidRDefault="00A65888" w:rsidP="00D30C9F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556B18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2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908FF7" w14:textId="5DFC922A" w:rsidR="00A65888" w:rsidRPr="00556B18" w:rsidRDefault="00A65888" w:rsidP="00D30C9F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3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550CE9" w14:textId="2DB4D54B" w:rsidR="00A65888" w:rsidRPr="00556B18" w:rsidRDefault="00A65888" w:rsidP="00D30C9F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556B18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</w:t>
            </w:r>
            <w:r w:rsidR="00285FA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4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4DD35FE" w14:textId="54BBDE12" w:rsidR="00A65888" w:rsidRPr="00556B18" w:rsidRDefault="00A65888" w:rsidP="00D30C9F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556B18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</w:t>
            </w:r>
            <w:r w:rsidR="00285FA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5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6D01C2" w14:textId="1AC566DA" w:rsidR="00A65888" w:rsidRPr="00556B18" w:rsidRDefault="00A65888" w:rsidP="00D30C9F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556B18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</w:t>
            </w:r>
            <w:r w:rsidR="00285FA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6</w:t>
            </w:r>
          </w:p>
        </w:tc>
        <w:tc>
          <w:tcPr>
            <w:tcW w:w="248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1E91098" w14:textId="77777777" w:rsidR="00A65888" w:rsidRPr="00556B18" w:rsidRDefault="00A65888" w:rsidP="00D30C9F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556B18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Expected Result</w:t>
            </w:r>
          </w:p>
        </w:tc>
        <w:tc>
          <w:tcPr>
            <w:tcW w:w="277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52E7C00" w14:textId="77777777" w:rsidR="00A65888" w:rsidRPr="00556B18" w:rsidRDefault="00A65888" w:rsidP="00D30C9F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556B18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Remark (if any)</w:t>
            </w:r>
          </w:p>
        </w:tc>
      </w:tr>
      <w:tr w:rsidR="00A65888" w:rsidRPr="00556B18" w14:paraId="6C2E4222" w14:textId="77777777" w:rsidTr="00A65888">
        <w:trPr>
          <w:trHeight w:val="872"/>
          <w:jc w:val="center"/>
        </w:trPr>
        <w:tc>
          <w:tcPr>
            <w:tcW w:w="77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1CC8B0" w14:textId="77777777" w:rsidR="00A65888" w:rsidRPr="00556B18" w:rsidRDefault="00A65888" w:rsidP="00302A6F">
            <w:pPr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</w:p>
        </w:tc>
        <w:tc>
          <w:tcPr>
            <w:tcW w:w="273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4BE680" w14:textId="77777777" w:rsidR="00A65888" w:rsidRPr="00556B18" w:rsidRDefault="00A65888" w:rsidP="00302A6F">
            <w:pPr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3D678D2" w14:textId="61F974AD" w:rsidR="00A65888" w:rsidRPr="00556B18" w:rsidRDefault="003A68F9" w:rsidP="00302A6F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mobileno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5E5CC3B" w14:textId="77777777" w:rsidR="00A65888" w:rsidRPr="00556B18" w:rsidRDefault="00A65888" w:rsidP="00302A6F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userpassword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19FF2E" w14:textId="382FC071" w:rsidR="00A65888" w:rsidRDefault="00A65888" w:rsidP="00302A6F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Active/deactive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D8D942" w14:textId="09EF9B00" w:rsidR="00A65888" w:rsidRPr="00556B18" w:rsidRDefault="00A65888" w:rsidP="00302A6F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old password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913B368" w14:textId="77777777" w:rsidR="00A65888" w:rsidRPr="00556B18" w:rsidRDefault="00A65888" w:rsidP="00302A6F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new password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3D6957F" w14:textId="653E5A82" w:rsidR="00A65888" w:rsidRPr="00556B18" w:rsidRDefault="00A65888" w:rsidP="00A65888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A65888">
              <w:rPr>
                <w:rFonts w:ascii="Times New Roman" w:hAnsi="Times New Roman"/>
                <w:b/>
                <w:sz w:val="24"/>
                <w:szCs w:val="24"/>
              </w:rPr>
              <w:t>Verify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A65888">
              <w:rPr>
                <w:rFonts w:ascii="Times New Roman" w:hAnsi="Times New Roman"/>
                <w:b/>
                <w:sz w:val="24"/>
                <w:szCs w:val="24"/>
              </w:rPr>
              <w:t>email id</w:t>
            </w:r>
          </w:p>
        </w:tc>
        <w:tc>
          <w:tcPr>
            <w:tcW w:w="248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31CE3A" w14:textId="77777777" w:rsidR="00A65888" w:rsidRPr="00556B18" w:rsidRDefault="00A65888" w:rsidP="00302A6F">
            <w:pPr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</w:p>
        </w:tc>
        <w:tc>
          <w:tcPr>
            <w:tcW w:w="27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3C15D8A" w14:textId="77777777" w:rsidR="00A65888" w:rsidRPr="00556B18" w:rsidRDefault="00A65888" w:rsidP="00302A6F">
            <w:pPr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</w:p>
        </w:tc>
      </w:tr>
      <w:tr w:rsidR="00A65888" w:rsidRPr="00556B18" w14:paraId="322FC7F7" w14:textId="77777777" w:rsidTr="00A65888">
        <w:trPr>
          <w:trHeight w:val="408"/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AC0BBC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  <w:vertAlign w:val="subscript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 w:rsidRPr="00721373">
              <w:rPr>
                <w:rFonts w:ascii="Times New Roman" w:hAnsi="Times New Roman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4B0F06" w14:textId="261BD508" w:rsidR="00A65888" w:rsidRPr="00556B18" w:rsidRDefault="00A65888" w:rsidP="006D1096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ogin Basic Flow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8C5050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F20612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005D79" w14:textId="3FE7E163" w:rsidR="00A65888" w:rsidRPr="009A01BD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A65888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DFC7DD" w14:textId="285F59AF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0355A3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F8F45A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2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C30BFF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User is allowed to login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AFED50" w14:textId="77777777" w:rsidR="00A65888" w:rsidRPr="00556B18" w:rsidRDefault="00A65888" w:rsidP="0041343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97E13">
              <w:rPr>
                <w:rFonts w:ascii="Times New Roman" w:hAnsi="Times New Roman"/>
                <w:b/>
                <w:bCs/>
                <w:sz w:val="24"/>
                <w:szCs w:val="24"/>
              </w:rPr>
              <w:t>-</w:t>
            </w:r>
          </w:p>
        </w:tc>
      </w:tr>
      <w:tr w:rsidR="00A65888" w:rsidRPr="00556B18" w14:paraId="5DB61747" w14:textId="77777777" w:rsidTr="00A65888">
        <w:trPr>
          <w:trHeight w:val="408"/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172785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 w:rsidRPr="00721373">
              <w:rPr>
                <w:rFonts w:ascii="Times New Roman" w:hAnsi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541387" w14:textId="14C860B6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4A4EA3">
              <w:rPr>
                <w:rFonts w:ascii="Times New Roman" w:hAnsi="Times New Roman"/>
                <w:sz w:val="24"/>
                <w:szCs w:val="24"/>
              </w:rPr>
              <w:t xml:space="preserve">Login </w:t>
            </w:r>
            <w:r>
              <w:rPr>
                <w:rFonts w:ascii="Times New Roman" w:hAnsi="Times New Roman"/>
                <w:sz w:val="24"/>
                <w:szCs w:val="24"/>
              </w:rPr>
              <w:t>alternative flow: Invalid entry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7DDF68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F08FEA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2A6610" w14:textId="71CC1720" w:rsidR="00A65888" w:rsidRPr="009A01BD" w:rsidRDefault="00800E1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800E18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CDFD04" w14:textId="420ECF10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7069C7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96E3A4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2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A7D73A" w14:textId="036076CB" w:rsidR="00A65888" w:rsidRPr="00556B18" w:rsidRDefault="003A68F9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3A68F9">
              <w:rPr>
                <w:rFonts w:ascii="Times New Roman" w:hAnsi="Times New Roman"/>
                <w:bCs/>
                <w:sz w:val="24"/>
                <w:szCs w:val="24"/>
              </w:rPr>
              <w:t>mobileno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A65888">
              <w:rPr>
                <w:rFonts w:ascii="Times New Roman" w:hAnsi="Times New Roman"/>
                <w:sz w:val="24"/>
                <w:szCs w:val="24"/>
              </w:rPr>
              <w:t>i</w:t>
            </w:r>
            <w:r w:rsidR="00A65888" w:rsidRPr="00721373">
              <w:rPr>
                <w:rFonts w:ascii="Times New Roman" w:hAnsi="Times New Roman"/>
                <w:sz w:val="24"/>
                <w:szCs w:val="24"/>
              </w:rPr>
              <w:t xml:space="preserve">nvalid 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F8C54E" w14:textId="7068041F" w:rsidR="00A65888" w:rsidRPr="00556B18" w:rsidRDefault="00941F7C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41F7C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Please enter valid </w:t>
            </w:r>
            <w:r w:rsidR="003A68F9" w:rsidRPr="003A68F9">
              <w:rPr>
                <w:rFonts w:ascii="Times New Roman" w:hAnsi="Times New Roman"/>
                <w:bCs/>
                <w:sz w:val="24"/>
                <w:szCs w:val="24"/>
              </w:rPr>
              <w:t>mobileno</w:t>
            </w:r>
            <w:r>
              <w:rPr>
                <w:rFonts w:ascii="Times New Roman" w:hAnsi="Times New Roman"/>
                <w:sz w:val="24"/>
                <w:szCs w:val="24"/>
                <w:lang w:val="en-IN"/>
              </w:rPr>
              <w:t>.</w:t>
            </w:r>
          </w:p>
        </w:tc>
      </w:tr>
      <w:tr w:rsidR="00A65888" w:rsidRPr="00556B18" w14:paraId="7F6A131F" w14:textId="77777777" w:rsidTr="00A65888">
        <w:trPr>
          <w:trHeight w:val="408"/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A7E5BF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 w:rsidRPr="00721373">
              <w:rPr>
                <w:rFonts w:ascii="Times New Roman" w:hAnsi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2599E5" w14:textId="6632E08F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4A4EA3">
              <w:rPr>
                <w:rFonts w:ascii="Times New Roman" w:hAnsi="Times New Roman"/>
                <w:sz w:val="24"/>
                <w:szCs w:val="24"/>
              </w:rPr>
              <w:t xml:space="preserve">Login </w:t>
            </w:r>
            <w:r>
              <w:rPr>
                <w:rFonts w:ascii="Times New Roman" w:hAnsi="Times New Roman"/>
                <w:sz w:val="24"/>
                <w:szCs w:val="24"/>
              </w:rPr>
              <w:t>alternative flow: Invalid entry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8DA0EF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63DA40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315F5D" w14:textId="4DA73C5B" w:rsidR="00A65888" w:rsidRPr="009A01BD" w:rsidRDefault="00800E1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800E18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B89289" w14:textId="6E9A5810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DA379C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42B18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2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46263C" w14:textId="7D567ADB" w:rsidR="00A65888" w:rsidRPr="00556B18" w:rsidRDefault="003A68F9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3A68F9">
              <w:rPr>
                <w:rFonts w:ascii="Times New Roman" w:hAnsi="Times New Roman"/>
                <w:bCs/>
                <w:sz w:val="24"/>
                <w:szCs w:val="24"/>
              </w:rPr>
              <w:t>mobileno</w:t>
            </w:r>
            <w:r w:rsidRPr="0019187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19187E" w:rsidRPr="0019187E">
              <w:rPr>
                <w:rFonts w:ascii="Times New Roman" w:hAnsi="Times New Roman"/>
                <w:sz w:val="24"/>
                <w:szCs w:val="24"/>
              </w:rPr>
              <w:t>invalid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35C8ED" w14:textId="76D41276" w:rsidR="00A65888" w:rsidRPr="00556B18" w:rsidRDefault="003A68F9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3A68F9">
              <w:rPr>
                <w:rFonts w:ascii="Times New Roman" w:hAnsi="Times New Roman"/>
                <w:bCs/>
                <w:sz w:val="24"/>
                <w:szCs w:val="24"/>
              </w:rPr>
              <w:t>mobileno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A65888">
              <w:rPr>
                <w:rFonts w:ascii="Times New Roman" w:hAnsi="Times New Roman"/>
                <w:sz w:val="24"/>
                <w:szCs w:val="24"/>
              </w:rPr>
              <w:t>does not exist in database.</w:t>
            </w:r>
          </w:p>
        </w:tc>
      </w:tr>
      <w:tr w:rsidR="00A65888" w:rsidRPr="00556B18" w14:paraId="0095D728" w14:textId="77777777" w:rsidTr="00A65888">
        <w:trPr>
          <w:trHeight w:val="408"/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6C831A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EE3339" w14:textId="48DDC1DD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4A4EA3">
              <w:rPr>
                <w:rFonts w:ascii="Times New Roman" w:hAnsi="Times New Roman"/>
                <w:sz w:val="24"/>
                <w:szCs w:val="24"/>
              </w:rPr>
              <w:t xml:space="preserve">Login </w:t>
            </w:r>
            <w:r>
              <w:rPr>
                <w:rFonts w:ascii="Times New Roman" w:hAnsi="Times New Roman"/>
                <w:sz w:val="24"/>
                <w:szCs w:val="24"/>
              </w:rPr>
              <w:t>alternative flow: Invalid entry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2FBCB8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679C5B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F2A3EB" w14:textId="38351F8A" w:rsidR="00A65888" w:rsidRPr="009A01BD" w:rsidRDefault="00800E1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800E18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E65421" w14:textId="2B244EE0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36669B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0B2273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2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355CF5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serpassword i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nvalid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3C1246" w14:textId="57373A4E" w:rsidR="00A65888" w:rsidRPr="00556B18" w:rsidRDefault="00C41AD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C41AD8">
              <w:rPr>
                <w:rFonts w:ascii="Times New Roman" w:hAnsi="Times New Roman"/>
                <w:sz w:val="24"/>
                <w:szCs w:val="24"/>
              </w:rPr>
              <w:t>Please enter correct password</w:t>
            </w:r>
            <w:r w:rsidR="00475454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A65888" w:rsidRPr="00556B18" w14:paraId="4645CF16" w14:textId="77777777" w:rsidTr="00A65888">
        <w:trPr>
          <w:trHeight w:val="408"/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6BD733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2B85D0" w14:textId="7E63150C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4A4EA3">
              <w:rPr>
                <w:rFonts w:ascii="Times New Roman" w:hAnsi="Times New Roman"/>
                <w:sz w:val="24"/>
                <w:szCs w:val="24"/>
              </w:rPr>
              <w:t xml:space="preserve">Login </w:t>
            </w:r>
            <w:r>
              <w:rPr>
                <w:rFonts w:ascii="Times New Roman" w:hAnsi="Times New Roman"/>
                <w:sz w:val="24"/>
                <w:szCs w:val="24"/>
              </w:rPr>
              <w:t>alternative flow: Invalid entry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B94A14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5BA467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9120D0" w14:textId="400B8D91" w:rsidR="00A65888" w:rsidRPr="009A01BD" w:rsidRDefault="00800E1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800E18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BED3AB" w14:textId="39873F38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CB0F35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130DB0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2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0103F0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serpassword i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 xml:space="preserve">nvalid 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00D059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serpassword does not exist in database.</w:t>
            </w:r>
          </w:p>
        </w:tc>
      </w:tr>
      <w:tr w:rsidR="00800E18" w:rsidRPr="00556B18" w14:paraId="7A56A066" w14:textId="77777777" w:rsidTr="00A65888">
        <w:trPr>
          <w:trHeight w:val="408"/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C44719" w14:textId="7CCE9160" w:rsidR="00800E18" w:rsidRPr="001D4B4F" w:rsidRDefault="00800E18" w:rsidP="00800E18">
            <w:pPr>
              <w:rPr>
                <w:rFonts w:ascii="Times New Roman" w:hAnsi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C</w:t>
            </w:r>
            <w:r w:rsidR="001D4B4F">
              <w:rPr>
                <w:rFonts w:ascii="Times New Roman" w:hAnsi="Times New Roman"/>
                <w:sz w:val="24"/>
                <w:szCs w:val="24"/>
                <w:vertAlign w:val="subscript"/>
              </w:rPr>
              <w:t>6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E88616" w14:textId="3A2B5E6D" w:rsidR="00800E18" w:rsidRPr="004A4EA3" w:rsidRDefault="00800E18" w:rsidP="00800E18">
            <w:pPr>
              <w:rPr>
                <w:rFonts w:ascii="Times New Roman" w:hAnsi="Times New Roman"/>
                <w:sz w:val="24"/>
                <w:szCs w:val="24"/>
              </w:rPr>
            </w:pPr>
            <w:r w:rsidRPr="004A4EA3">
              <w:rPr>
                <w:rFonts w:ascii="Times New Roman" w:hAnsi="Times New Roman"/>
                <w:sz w:val="24"/>
                <w:szCs w:val="24"/>
              </w:rPr>
              <w:t xml:space="preserve">Login </w:t>
            </w:r>
            <w:r>
              <w:rPr>
                <w:rFonts w:ascii="Times New Roman" w:hAnsi="Times New Roman"/>
                <w:sz w:val="24"/>
                <w:szCs w:val="24"/>
              </w:rPr>
              <w:t>alternative flow: Invalid entry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6CEB82" w14:textId="4E662376" w:rsidR="00800E18" w:rsidRPr="00813DB7" w:rsidRDefault="00800E18" w:rsidP="00800E18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93BB2E" w14:textId="0F108498" w:rsidR="00800E18" w:rsidRPr="00813DB7" w:rsidRDefault="00800E18" w:rsidP="00800E18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80D591" w14:textId="573DD2DD" w:rsidR="00800E18" w:rsidRPr="009A01BD" w:rsidRDefault="00800E18" w:rsidP="00800E1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8DC6EA" w14:textId="62DFC0DE" w:rsidR="00800E18" w:rsidRPr="009A01BD" w:rsidRDefault="00800E18" w:rsidP="00800E1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14AB11" w14:textId="6C71F659" w:rsidR="00800E18" w:rsidRPr="009A01BD" w:rsidRDefault="00800E18" w:rsidP="00800E1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F37D86" w14:textId="4FF71481" w:rsidR="00800E18" w:rsidRPr="009A01BD" w:rsidRDefault="00A25A35" w:rsidP="00800E1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2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23490F" w14:textId="742E2167" w:rsidR="00800E18" w:rsidRDefault="00DE5E96" w:rsidP="00800E18">
            <w:pPr>
              <w:rPr>
                <w:rFonts w:ascii="Times New Roman" w:hAnsi="Times New Roman"/>
                <w:sz w:val="24"/>
                <w:szCs w:val="24"/>
              </w:rPr>
            </w:pPr>
            <w:r w:rsidRPr="00DE5E96">
              <w:rPr>
                <w:rFonts w:ascii="Times New Roman" w:hAnsi="Times New Roman"/>
                <w:sz w:val="24"/>
                <w:szCs w:val="24"/>
              </w:rPr>
              <w:t>User is allowed to login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B693F2" w14:textId="0052D9F0" w:rsidR="00800E18" w:rsidRDefault="00DE5E96" w:rsidP="00DE5E96">
            <w:pPr>
              <w:jc w:val="center"/>
              <w:rPr>
                <w:rFonts w:ascii="Times New Roman" w:hAnsi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-</w:t>
            </w:r>
          </w:p>
        </w:tc>
      </w:tr>
      <w:tr w:rsidR="00800E18" w:rsidRPr="00556B18" w14:paraId="71509BD1" w14:textId="77777777" w:rsidTr="00A65888">
        <w:trPr>
          <w:trHeight w:val="408"/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A64E4F" w14:textId="3AFCEEDE" w:rsidR="00800E18" w:rsidRPr="001D4B4F" w:rsidRDefault="00800E18" w:rsidP="00800E18">
            <w:pPr>
              <w:rPr>
                <w:rFonts w:ascii="Times New Roman" w:hAnsi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C</w:t>
            </w:r>
            <w:r w:rsidR="001D4B4F">
              <w:rPr>
                <w:rFonts w:ascii="Times New Roman" w:hAnsi="Times New Roman"/>
                <w:sz w:val="24"/>
                <w:szCs w:val="24"/>
                <w:vertAlign w:val="subscript"/>
              </w:rPr>
              <w:t>7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16E32D" w14:textId="2CD2592F" w:rsidR="00800E18" w:rsidRPr="004A4EA3" w:rsidRDefault="00800E18" w:rsidP="00800E18">
            <w:pPr>
              <w:rPr>
                <w:rFonts w:ascii="Times New Roman" w:hAnsi="Times New Roman"/>
                <w:sz w:val="24"/>
                <w:szCs w:val="24"/>
              </w:rPr>
            </w:pPr>
            <w:r w:rsidRPr="004A4EA3">
              <w:rPr>
                <w:rFonts w:ascii="Times New Roman" w:hAnsi="Times New Roman"/>
                <w:sz w:val="24"/>
                <w:szCs w:val="24"/>
              </w:rPr>
              <w:t xml:space="preserve">Login </w:t>
            </w:r>
            <w:r>
              <w:rPr>
                <w:rFonts w:ascii="Times New Roman" w:hAnsi="Times New Roman"/>
                <w:sz w:val="24"/>
                <w:szCs w:val="24"/>
              </w:rPr>
              <w:t>alternative flow: Invalid entry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15EAD9" w14:textId="7EE00FC9" w:rsidR="00800E18" w:rsidRPr="00721373" w:rsidRDefault="00800E18" w:rsidP="00800E18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DF54D6" w14:textId="3C999405" w:rsidR="00800E18" w:rsidRPr="00721373" w:rsidRDefault="00EF75EE" w:rsidP="00800E1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</w:t>
            </w:r>
            <w:r w:rsidR="00800E18" w:rsidRPr="00721373">
              <w:rPr>
                <w:rFonts w:ascii="Times New Roman" w:hAnsi="Times New Roman"/>
                <w:sz w:val="24"/>
                <w:szCs w:val="24"/>
              </w:rPr>
              <w:t>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C64C96" w14:textId="18D465C7" w:rsidR="00800E18" w:rsidRDefault="00800E18" w:rsidP="00800E1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751533" w14:textId="27514169" w:rsidR="00800E18" w:rsidRDefault="00800E18" w:rsidP="00800E1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BB15EE" w14:textId="734722DF" w:rsidR="00800E18" w:rsidRDefault="00800E18" w:rsidP="00800E1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44FB1D" w14:textId="0D2A3852" w:rsidR="00800E18" w:rsidRDefault="00171F1D" w:rsidP="00800E1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2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627575" w14:textId="31F04D34" w:rsidR="00800E18" w:rsidRPr="0019187E" w:rsidRDefault="003A68F9" w:rsidP="00800E18">
            <w:pPr>
              <w:rPr>
                <w:rFonts w:ascii="Times New Roman" w:hAnsi="Times New Roman"/>
                <w:sz w:val="24"/>
                <w:szCs w:val="24"/>
              </w:rPr>
            </w:pPr>
            <w:r w:rsidRPr="003A68F9">
              <w:rPr>
                <w:rFonts w:ascii="Times New Roman" w:hAnsi="Times New Roman"/>
                <w:bCs/>
                <w:sz w:val="24"/>
                <w:szCs w:val="24"/>
              </w:rPr>
              <w:t>mobileno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800E18">
              <w:rPr>
                <w:rFonts w:ascii="Times New Roman" w:hAnsi="Times New Roman"/>
                <w:sz w:val="24"/>
                <w:szCs w:val="24"/>
              </w:rPr>
              <w:t>not verified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40CEF7" w14:textId="1C98D3C5" w:rsidR="00800E18" w:rsidRPr="00800E18" w:rsidRDefault="00800E18" w:rsidP="00800E18">
            <w:pPr>
              <w:rPr>
                <w:rFonts w:ascii="Times New Roman" w:hAnsi="Times New Roman"/>
                <w:sz w:val="24"/>
                <w:szCs w:val="24"/>
                <w:lang w:val="en-IN"/>
              </w:rPr>
            </w:pPr>
            <w:r w:rsidRPr="00800E18">
              <w:rPr>
                <w:rFonts w:ascii="Times New Roman" w:hAnsi="Times New Roman"/>
                <w:sz w:val="24"/>
                <w:szCs w:val="24"/>
                <w:lang w:val="en-IN"/>
              </w:rPr>
              <w:t>Please verify your</w:t>
            </w:r>
            <w:r w:rsidR="003A68F9" w:rsidRPr="003A68F9">
              <w:rPr>
                <w:rFonts w:ascii="Times New Roman" w:hAnsi="Times New Roman"/>
                <w:bCs/>
                <w:sz w:val="24"/>
                <w:szCs w:val="24"/>
              </w:rPr>
              <w:t xml:space="preserve"> mobileno</w:t>
            </w:r>
            <w:r w:rsidR="00475454">
              <w:rPr>
                <w:rFonts w:ascii="Times New Roman" w:hAnsi="Times New Roman"/>
                <w:sz w:val="24"/>
                <w:szCs w:val="24"/>
                <w:lang w:val="en-IN"/>
              </w:rPr>
              <w:t>.</w:t>
            </w:r>
          </w:p>
        </w:tc>
      </w:tr>
      <w:tr w:rsidR="0096057A" w:rsidRPr="00556B18" w14:paraId="4B41BF00" w14:textId="77777777" w:rsidTr="00A65888">
        <w:trPr>
          <w:trHeight w:val="408"/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71FD47" w14:textId="150DB54C" w:rsidR="0096057A" w:rsidRPr="001D4B4F" w:rsidRDefault="0096057A" w:rsidP="0096057A">
            <w:pPr>
              <w:rPr>
                <w:rFonts w:ascii="Times New Roman" w:hAnsi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8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0E8786" w14:textId="1CB434E5" w:rsidR="0096057A" w:rsidRPr="004A4EA3" w:rsidRDefault="0096057A" w:rsidP="0096057A">
            <w:pPr>
              <w:rPr>
                <w:rFonts w:ascii="Times New Roman" w:hAnsi="Times New Roman"/>
                <w:sz w:val="24"/>
                <w:szCs w:val="24"/>
              </w:rPr>
            </w:pPr>
            <w:r w:rsidRPr="004A4EA3">
              <w:rPr>
                <w:rFonts w:ascii="Times New Roman" w:hAnsi="Times New Roman"/>
                <w:sz w:val="24"/>
                <w:szCs w:val="24"/>
              </w:rPr>
              <w:t xml:space="preserve">Login </w:t>
            </w:r>
            <w:r>
              <w:rPr>
                <w:rFonts w:ascii="Times New Roman" w:hAnsi="Times New Roman"/>
                <w:sz w:val="24"/>
                <w:szCs w:val="24"/>
              </w:rPr>
              <w:t>alternative flow: User activated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720DE7" w14:textId="0F2E87BF" w:rsidR="0096057A" w:rsidRPr="00721373" w:rsidRDefault="0096057A" w:rsidP="0096057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8C11E3" w14:textId="135C72D7" w:rsidR="0096057A" w:rsidRDefault="0096057A" w:rsidP="0096057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97096F" w14:textId="5C467535" w:rsidR="0096057A" w:rsidRDefault="0096057A" w:rsidP="0096057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51A43E" w14:textId="419132DD" w:rsidR="0096057A" w:rsidRDefault="0096057A" w:rsidP="0096057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16ABD9" w14:textId="7A591BC1" w:rsidR="0096057A" w:rsidRDefault="0096057A" w:rsidP="0096057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CB8F0F" w14:textId="64E5E881" w:rsidR="0096057A" w:rsidRDefault="0096057A" w:rsidP="0096057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2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3BE327" w14:textId="476D99A6" w:rsidR="0096057A" w:rsidRPr="0019187E" w:rsidRDefault="0096057A" w:rsidP="0096057A">
            <w:pPr>
              <w:rPr>
                <w:rFonts w:ascii="Times New Roman" w:hAnsi="Times New Roman"/>
                <w:sz w:val="24"/>
                <w:szCs w:val="24"/>
              </w:rPr>
            </w:pPr>
            <w:r w:rsidRPr="00713082">
              <w:rPr>
                <w:rFonts w:ascii="Times New Roman" w:hAnsi="Times New Roman"/>
                <w:sz w:val="24"/>
                <w:szCs w:val="24"/>
              </w:rPr>
              <w:t>User is allowed to login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862B8F" w14:textId="3CD841FF" w:rsidR="0096057A" w:rsidRPr="00800E18" w:rsidRDefault="0096057A" w:rsidP="0096057A">
            <w:pPr>
              <w:jc w:val="center"/>
              <w:rPr>
                <w:rFonts w:ascii="Times New Roman" w:hAnsi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-</w:t>
            </w:r>
          </w:p>
        </w:tc>
      </w:tr>
      <w:tr w:rsidR="0096057A" w:rsidRPr="00556B18" w14:paraId="585FDBA0" w14:textId="77777777" w:rsidTr="00A65888">
        <w:trPr>
          <w:trHeight w:val="408"/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941346" w14:textId="34152BB9" w:rsidR="0096057A" w:rsidRPr="001D4B4F" w:rsidRDefault="0096057A" w:rsidP="0096057A">
            <w:pPr>
              <w:rPr>
                <w:rFonts w:ascii="Times New Roman" w:hAnsi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9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B4617C" w14:textId="485E0058" w:rsidR="0096057A" w:rsidRPr="004A4EA3" w:rsidRDefault="0096057A" w:rsidP="0096057A">
            <w:pPr>
              <w:rPr>
                <w:rFonts w:ascii="Times New Roman" w:hAnsi="Times New Roman"/>
                <w:sz w:val="24"/>
                <w:szCs w:val="24"/>
              </w:rPr>
            </w:pPr>
            <w:r w:rsidRPr="004A4EA3">
              <w:rPr>
                <w:rFonts w:ascii="Times New Roman" w:hAnsi="Times New Roman"/>
                <w:sz w:val="24"/>
                <w:szCs w:val="24"/>
              </w:rPr>
              <w:t xml:space="preserve">Login </w:t>
            </w:r>
            <w:r>
              <w:rPr>
                <w:rFonts w:ascii="Times New Roman" w:hAnsi="Times New Roman"/>
                <w:sz w:val="24"/>
                <w:szCs w:val="24"/>
              </w:rPr>
              <w:t>alternative flow:  User deactivated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0CB1F5" w14:textId="46513A8D" w:rsidR="0096057A" w:rsidRPr="00721373" w:rsidRDefault="0096057A" w:rsidP="0096057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13CAAA" w14:textId="35400246" w:rsidR="0096057A" w:rsidRDefault="0096057A" w:rsidP="0096057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529A40" w14:textId="78E5AFFD" w:rsidR="0096057A" w:rsidRDefault="0096057A" w:rsidP="0096057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F44F76" w14:textId="76180E2E" w:rsidR="0096057A" w:rsidRDefault="0096057A" w:rsidP="0096057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991CE9" w14:textId="13E4DFCB" w:rsidR="0096057A" w:rsidRDefault="0096057A" w:rsidP="0096057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F6F593" w14:textId="6E370EA3" w:rsidR="0096057A" w:rsidRDefault="0096057A" w:rsidP="0096057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2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380DEC" w14:textId="0B9E0B99" w:rsidR="0096057A" w:rsidRPr="00713082" w:rsidRDefault="0096057A" w:rsidP="0096057A">
            <w:pPr>
              <w:rPr>
                <w:rFonts w:ascii="Times New Roman" w:hAnsi="Times New Roman"/>
                <w:sz w:val="24"/>
                <w:szCs w:val="24"/>
              </w:rPr>
            </w:pPr>
            <w:r w:rsidRPr="00713082">
              <w:rPr>
                <w:rFonts w:ascii="Times New Roman" w:hAnsi="Times New Roman"/>
                <w:sz w:val="24"/>
                <w:szCs w:val="24"/>
              </w:rPr>
              <w:t xml:space="preserve">User is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deactivated </w:t>
            </w:r>
            <w:r w:rsidRPr="00713082">
              <w:rPr>
                <w:rFonts w:ascii="Times New Roman" w:hAnsi="Times New Roman"/>
                <w:sz w:val="24"/>
                <w:szCs w:val="24"/>
              </w:rPr>
              <w:t>allowed to login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7B0AF3" w14:textId="3939A0C8" w:rsidR="0096057A" w:rsidRDefault="0096057A" w:rsidP="0096057A">
            <w:pPr>
              <w:rPr>
                <w:rFonts w:ascii="Times New Roman" w:hAnsi="Times New Roman"/>
                <w:sz w:val="24"/>
                <w:szCs w:val="24"/>
                <w:lang w:val="en-IN"/>
              </w:rPr>
            </w:pPr>
            <w:r w:rsidRPr="0064252E">
              <w:rPr>
                <w:rFonts w:ascii="Times New Roman" w:hAnsi="Times New Roman"/>
                <w:sz w:val="24"/>
                <w:szCs w:val="24"/>
                <w:lang w:val="en-IN"/>
              </w:rPr>
              <w:t>Your account has been deactivated</w:t>
            </w:r>
            <w:r>
              <w:rPr>
                <w:rFonts w:ascii="Times New Roman" w:hAnsi="Times New Roman"/>
                <w:sz w:val="24"/>
                <w:szCs w:val="24"/>
                <w:lang w:val="en-IN"/>
              </w:rPr>
              <w:t>.</w:t>
            </w:r>
          </w:p>
        </w:tc>
      </w:tr>
      <w:tr w:rsidR="00A65888" w:rsidRPr="00556B18" w14:paraId="0B39D3B1" w14:textId="77777777" w:rsidTr="00A65888">
        <w:trPr>
          <w:trHeight w:val="408"/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2646FF" w14:textId="03AC0A44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 w:rsidR="001943D1">
              <w:rPr>
                <w:rFonts w:ascii="Times New Roman" w:hAnsi="Times New Roman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7E93D4" w14:textId="594010ED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4A4EA3">
              <w:rPr>
                <w:rFonts w:ascii="Times New Roman" w:hAnsi="Times New Roman"/>
                <w:sz w:val="24"/>
                <w:szCs w:val="24"/>
              </w:rPr>
              <w:t xml:space="preserve">Login </w:t>
            </w:r>
            <w:r>
              <w:rPr>
                <w:rFonts w:ascii="Times New Roman" w:hAnsi="Times New Roman"/>
                <w:sz w:val="24"/>
                <w:szCs w:val="24"/>
              </w:rPr>
              <w:t>alternative flow: Invalid entry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FA1B22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813DB7">
              <w:rPr>
                <w:rFonts w:ascii="Times New Roman" w:hAnsi="Times New Roman"/>
                <w:sz w:val="24"/>
                <w:szCs w:val="24"/>
              </w:rPr>
              <w:t>Invali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EFCF93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813DB7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F83C53" w14:textId="6613A152" w:rsidR="00A65888" w:rsidRPr="009A01BD" w:rsidRDefault="00C53209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C53209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FB2DA5" w14:textId="1EA47A65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12D45A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69707D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2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0D458C" w14:textId="32AC657E" w:rsidR="00A65888" w:rsidRPr="00556B18" w:rsidRDefault="007C18ED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3A68F9">
              <w:rPr>
                <w:rFonts w:ascii="Times New Roman" w:hAnsi="Times New Roman"/>
                <w:bCs/>
                <w:sz w:val="24"/>
                <w:szCs w:val="24"/>
              </w:rPr>
              <w:t>mobileno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and userpassword invalid</w:t>
            </w:r>
            <w:r w:rsidR="00A65888" w:rsidRPr="0072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31F968" w14:textId="0EEB5873" w:rsidR="00A65888" w:rsidRPr="00556B18" w:rsidRDefault="007C18ED" w:rsidP="006D109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m</w:t>
            </w:r>
            <w:r w:rsidRPr="003A68F9">
              <w:rPr>
                <w:rFonts w:ascii="Times New Roman" w:hAnsi="Times New Roman"/>
                <w:bCs/>
                <w:sz w:val="24"/>
                <w:szCs w:val="24"/>
              </w:rPr>
              <w:t>obileno</w:t>
            </w:r>
            <w:r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="00A65888">
              <w:rPr>
                <w:rFonts w:ascii="Times New Roman" w:hAnsi="Times New Roman"/>
                <w:sz w:val="24"/>
                <w:szCs w:val="24"/>
                <w:lang w:val="en-IN"/>
              </w:rPr>
              <w:t>and</w:t>
            </w:r>
            <w:r w:rsidR="00A65888">
              <w:rPr>
                <w:rFonts w:ascii="Times New Roman" w:hAnsi="Times New Roman"/>
                <w:sz w:val="24"/>
                <w:szCs w:val="24"/>
              </w:rPr>
              <w:t xml:space="preserve"> userpassword </w:t>
            </w:r>
            <w:r w:rsidR="00A65888" w:rsidRPr="00721373">
              <w:rPr>
                <w:rFonts w:ascii="Times New Roman" w:hAnsi="Times New Roman"/>
                <w:sz w:val="24"/>
                <w:szCs w:val="24"/>
              </w:rPr>
              <w:t>is</w:t>
            </w:r>
            <w:r w:rsidR="00A6588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A65888" w:rsidRPr="00721373">
              <w:rPr>
                <w:rFonts w:ascii="Times New Roman" w:hAnsi="Times New Roman"/>
                <w:sz w:val="24"/>
                <w:szCs w:val="24"/>
              </w:rPr>
              <w:t>not</w:t>
            </w:r>
            <w:r w:rsidR="00A6588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A65888" w:rsidRPr="00721373">
              <w:rPr>
                <w:rFonts w:ascii="Times New Roman" w:hAnsi="Times New Roman"/>
                <w:sz w:val="24"/>
                <w:szCs w:val="24"/>
              </w:rPr>
              <w:t>in specified format</w:t>
            </w:r>
            <w:r w:rsidR="00A65888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A65888" w:rsidRPr="00556B18" w14:paraId="377869AA" w14:textId="77777777" w:rsidTr="00A65888">
        <w:trPr>
          <w:trHeight w:val="809"/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7AD6A9" w14:textId="3ED3DFAB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C</w:t>
            </w:r>
            <w:r w:rsidR="00254EB2">
              <w:rPr>
                <w:rFonts w:ascii="Times New Roman" w:hAnsi="Times New Roman"/>
                <w:sz w:val="24"/>
                <w:szCs w:val="24"/>
                <w:vertAlign w:val="subscript"/>
              </w:rPr>
              <w:t>11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89F56D" w14:textId="09D62F97" w:rsidR="00A65888" w:rsidRPr="00556B18" w:rsidRDefault="00464D1A" w:rsidP="006D109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ogin alternative</w:t>
            </w:r>
            <w:r w:rsidR="00A65888">
              <w:rPr>
                <w:rFonts w:ascii="Times New Roman" w:hAnsi="Times New Roman"/>
                <w:sz w:val="24"/>
                <w:szCs w:val="24"/>
              </w:rPr>
              <w:t xml:space="preserve"> flow: User exits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991CE1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/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vali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F5CC1E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/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661A39" w14:textId="366397A2" w:rsidR="00A65888" w:rsidRPr="009A01BD" w:rsidRDefault="00C53209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C53209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A44F5A" w14:textId="1C2F0882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84E8DE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A73827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E656D4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A73827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2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9DD61D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ser comes out of the system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2BDADF" w14:textId="77777777" w:rsidR="00A65888" w:rsidRPr="00556B18" w:rsidRDefault="00A65888" w:rsidP="0041343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97E13">
              <w:rPr>
                <w:rFonts w:ascii="Times New Roman" w:hAnsi="Times New Roman"/>
                <w:b/>
                <w:bCs/>
                <w:sz w:val="24"/>
                <w:szCs w:val="24"/>
              </w:rPr>
              <w:t>-</w:t>
            </w:r>
          </w:p>
        </w:tc>
      </w:tr>
      <w:tr w:rsidR="00A65888" w:rsidRPr="00556B18" w14:paraId="32660A27" w14:textId="77777777" w:rsidTr="00A65888">
        <w:trPr>
          <w:trHeight w:val="408"/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7A71A1" w14:textId="2C51128C" w:rsidR="00A65888" w:rsidRPr="00556B18" w:rsidRDefault="00A65888" w:rsidP="000E0D17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TC</w:t>
            </w:r>
            <w:r w:rsidR="00254EB2">
              <w:rPr>
                <w:rFonts w:ascii="Times New Roman" w:hAnsi="Times New Roman"/>
                <w:sz w:val="24"/>
                <w:szCs w:val="24"/>
                <w:vertAlign w:val="subscript"/>
              </w:rPr>
              <w:t>12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660347" w14:textId="78EC5F03" w:rsidR="00A65888" w:rsidRPr="00556B18" w:rsidRDefault="00A65888" w:rsidP="000E0D17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hange password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98BA2B" w14:textId="77777777" w:rsidR="00A65888" w:rsidRPr="00556B18" w:rsidRDefault="00A65888" w:rsidP="000E0D17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2AFBBC" w14:textId="77777777" w:rsidR="00A65888" w:rsidRPr="00556B18" w:rsidRDefault="00A65888" w:rsidP="000E0D17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F8B510" w14:textId="56E73537" w:rsidR="00A65888" w:rsidRPr="00556B18" w:rsidRDefault="0096057A" w:rsidP="000E0D17">
            <w:pPr>
              <w:rPr>
                <w:rFonts w:ascii="Times New Roman" w:hAnsi="Times New Roman"/>
                <w:sz w:val="24"/>
                <w:szCs w:val="24"/>
              </w:rPr>
            </w:pPr>
            <w:r w:rsidRPr="0096057A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08155F" w14:textId="0F08E2FD" w:rsidR="00A65888" w:rsidRPr="00556B18" w:rsidRDefault="00A65888" w:rsidP="000E0D17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288838" w14:textId="77777777" w:rsidR="00A65888" w:rsidRPr="00556B18" w:rsidRDefault="00A65888" w:rsidP="000E0D17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FEBAB7" w14:textId="0B0B6BAC" w:rsidR="00A65888" w:rsidRPr="00556B18" w:rsidRDefault="00171F1D" w:rsidP="000E0D17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2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4DC74F" w14:textId="77777777" w:rsidR="00A65888" w:rsidRPr="00556B18" w:rsidRDefault="00A65888" w:rsidP="000E0D17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ser is allowed to change password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E410D1" w14:textId="77777777" w:rsidR="00A65888" w:rsidRPr="00556B18" w:rsidRDefault="00A65888" w:rsidP="000E0D17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assword is changed in the database.</w:t>
            </w:r>
          </w:p>
        </w:tc>
      </w:tr>
      <w:tr w:rsidR="00445E76" w:rsidRPr="00556B18" w14:paraId="79313EE0" w14:textId="77777777" w:rsidTr="001D4B4F">
        <w:trPr>
          <w:trHeight w:val="408"/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A0471F" w14:textId="7EAA958D" w:rsidR="00445E76" w:rsidRPr="00556B18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13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D538A5" w14:textId="1F05E7E9" w:rsidR="00445E76" w:rsidRPr="00556B18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hange password alternative flow: Invalid entry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EAD741" w14:textId="77777777" w:rsidR="00445E76" w:rsidRPr="00556B18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813DB7">
              <w:rPr>
                <w:rFonts w:ascii="Times New Roman" w:hAnsi="Times New Roman"/>
                <w:sz w:val="24"/>
                <w:szCs w:val="24"/>
              </w:rPr>
              <w:t>Invalid</w:t>
            </w:r>
            <w:r w:rsidRPr="00556B18">
              <w:rPr>
                <w:rFonts w:ascii="Times New Roman" w:hAnsi="Times New Roman"/>
                <w:sz w:val="24"/>
                <w:szCs w:val="24"/>
              </w:rPr>
              <w:t xml:space="preserve">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508CC4" w14:textId="77777777" w:rsidR="00445E76" w:rsidRPr="00556B18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D6CDFF" w14:textId="781E4C71" w:rsidR="00445E76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34FEDE" w14:textId="7A4706A4" w:rsidR="00445E76" w:rsidRPr="00556B18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/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vali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223EF4" w14:textId="77777777" w:rsidR="00445E76" w:rsidRPr="00556B18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/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vali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D5C1E1" w14:textId="1FACC94C" w:rsidR="00445E76" w:rsidRPr="00556B18" w:rsidRDefault="00171F1D" w:rsidP="00445E7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2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7B80CD" w14:textId="2F3349A6" w:rsidR="00445E76" w:rsidRPr="00556B18" w:rsidRDefault="00804B09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3A68F9">
              <w:rPr>
                <w:rFonts w:ascii="Times New Roman" w:hAnsi="Times New Roman"/>
                <w:bCs/>
                <w:sz w:val="24"/>
                <w:szCs w:val="24"/>
              </w:rPr>
              <w:t>mobileno</w:t>
            </w:r>
            <w:r w:rsidRPr="00AD7F4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AD7F4F" w:rsidRPr="00AD7F4F">
              <w:rPr>
                <w:rFonts w:ascii="Times New Roman" w:hAnsi="Times New Roman"/>
                <w:sz w:val="24"/>
                <w:szCs w:val="24"/>
              </w:rPr>
              <w:t>invalid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08E476" w14:textId="313F01AE" w:rsidR="00445E76" w:rsidRPr="00556B18" w:rsidRDefault="005E37C6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5E37C6">
              <w:rPr>
                <w:rFonts w:ascii="Times New Roman" w:hAnsi="Times New Roman"/>
                <w:sz w:val="24"/>
                <w:szCs w:val="24"/>
              </w:rPr>
              <w:t>Please enter valid</w:t>
            </w:r>
            <w:r w:rsidR="00804B09" w:rsidRPr="003A68F9">
              <w:rPr>
                <w:rFonts w:ascii="Times New Roman" w:hAnsi="Times New Roman"/>
                <w:bCs/>
                <w:sz w:val="24"/>
                <w:szCs w:val="24"/>
              </w:rPr>
              <w:t xml:space="preserve"> mobileno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445E76" w:rsidRPr="00556B18" w14:paraId="30D672C1" w14:textId="77777777" w:rsidTr="001D4B4F">
        <w:trPr>
          <w:trHeight w:val="408"/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713A3D" w14:textId="1E29F4B1" w:rsidR="00445E76" w:rsidRPr="00556B18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TC</w:t>
            </w:r>
            <w:r w:rsidRPr="00556B18">
              <w:rPr>
                <w:rFonts w:ascii="Times New Roman" w:hAnsi="Times New Roman"/>
                <w:sz w:val="24"/>
                <w:szCs w:val="24"/>
                <w:vertAlign w:val="subscript"/>
              </w:rPr>
              <w:t>1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D40477" w14:textId="409E85D3" w:rsidR="00445E76" w:rsidRPr="004A4EA3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hange password alternative flow: Invalid entry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BBF597" w14:textId="02C920DE" w:rsidR="00445E76" w:rsidRPr="00813DB7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C969B7" w14:textId="78FEA5D5" w:rsidR="00445E76" w:rsidRPr="00556B18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E96361" w14:textId="3D67802A" w:rsidR="00445E76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6482B" w14:textId="5C2CDDA2" w:rsidR="00445E76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813DB7">
              <w:rPr>
                <w:rFonts w:ascii="Times New Roman" w:hAnsi="Times New Roman"/>
                <w:sz w:val="24"/>
                <w:szCs w:val="24"/>
              </w:rPr>
              <w:t>Invali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5B81D9" w14:textId="403F66FE" w:rsidR="00445E76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/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vali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912EB5" w14:textId="3988B830" w:rsidR="00445E76" w:rsidRDefault="006B5549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6B5549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2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B9BD87" w14:textId="427B2C97" w:rsidR="00445E76" w:rsidRDefault="00804B09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3A68F9">
              <w:rPr>
                <w:rFonts w:ascii="Times New Roman" w:hAnsi="Times New Roman"/>
                <w:bCs/>
                <w:sz w:val="24"/>
                <w:szCs w:val="24"/>
              </w:rPr>
              <w:t>mobileno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445E76">
              <w:rPr>
                <w:rFonts w:ascii="Times New Roman" w:hAnsi="Times New Roman"/>
                <w:sz w:val="24"/>
                <w:szCs w:val="24"/>
              </w:rPr>
              <w:t>not verified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A8D3E9" w14:textId="2ED7885F" w:rsidR="00445E76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A877A6">
              <w:rPr>
                <w:rFonts w:ascii="Times New Roman" w:hAnsi="Times New Roman"/>
                <w:sz w:val="24"/>
                <w:szCs w:val="24"/>
              </w:rPr>
              <w:t>Please verify your</w:t>
            </w:r>
            <w:r w:rsidR="006F3F23" w:rsidRPr="003A68F9">
              <w:rPr>
                <w:rFonts w:ascii="Times New Roman" w:hAnsi="Times New Roman"/>
                <w:bCs/>
                <w:sz w:val="24"/>
                <w:szCs w:val="24"/>
              </w:rPr>
              <w:t xml:space="preserve"> mobileno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445E76" w:rsidRPr="00556B18" w14:paraId="726080F4" w14:textId="77777777" w:rsidTr="00A65888">
        <w:trPr>
          <w:trHeight w:val="443"/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3EF03B" w14:textId="05DBBA59" w:rsidR="00445E76" w:rsidRPr="00556B18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TC</w:t>
            </w:r>
            <w:r w:rsidRPr="00556B18">
              <w:rPr>
                <w:rFonts w:ascii="Times New Roman" w:hAnsi="Times New Roman"/>
                <w:sz w:val="24"/>
                <w:szCs w:val="24"/>
                <w:vertAlign w:val="subscript"/>
              </w:rPr>
              <w:t>1</w:t>
            </w:r>
            <w:r w:rsidR="00327564">
              <w:rPr>
                <w:rFonts w:ascii="Times New Roman" w:hAnsi="Times New Roman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92C9F7" w14:textId="1C80C1A0" w:rsidR="00445E76" w:rsidRPr="00556B18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hange password alternative flow: Invalid entry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5B1452" w14:textId="77777777" w:rsidR="00445E76" w:rsidRPr="00556B18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2776E9" w14:textId="77777777" w:rsidR="00445E76" w:rsidRPr="00556B18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C1F42B" w14:textId="614B7450" w:rsidR="00445E76" w:rsidRPr="006F4FC5" w:rsidRDefault="0096057A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96057A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09C2DA" w14:textId="1857576F" w:rsidR="00445E76" w:rsidRPr="00556B18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6F4FC5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8508EE" w14:textId="77777777" w:rsidR="00445E76" w:rsidRPr="00556B18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6F4FC5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B43CF3" w14:textId="135EB45B" w:rsidR="00445E76" w:rsidRPr="00556B18" w:rsidRDefault="00A25A35" w:rsidP="00445E7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2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92E961" w14:textId="22722903" w:rsidR="00445E76" w:rsidRPr="00556B18" w:rsidRDefault="00EC3EF5" w:rsidP="00445E7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ser is not activated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10036F" w14:textId="5E7CA568" w:rsidR="00445E76" w:rsidRPr="00556B18" w:rsidRDefault="0058352A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58352A">
              <w:rPr>
                <w:rFonts w:ascii="Times New Roman" w:hAnsi="Times New Roman"/>
                <w:sz w:val="24"/>
                <w:szCs w:val="24"/>
              </w:rPr>
              <w:t>Your account has been deactivated.</w:t>
            </w:r>
          </w:p>
        </w:tc>
      </w:tr>
      <w:tr w:rsidR="0053315F" w:rsidRPr="00556B18" w14:paraId="4E5B2A19" w14:textId="77777777" w:rsidTr="00A65888">
        <w:trPr>
          <w:trHeight w:val="443"/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62F974" w14:textId="0F21A57A" w:rsidR="0053315F" w:rsidRPr="0053315F" w:rsidRDefault="0053315F" w:rsidP="0053315F">
            <w:pPr>
              <w:rPr>
                <w:rFonts w:ascii="Times New Roman" w:hAnsi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16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08B94D" w14:textId="1290E607" w:rsidR="0053315F" w:rsidRPr="004A4EA3" w:rsidRDefault="0053315F" w:rsidP="0053315F">
            <w:pPr>
              <w:rPr>
                <w:rFonts w:ascii="Times New Roman" w:hAnsi="Times New Roman"/>
                <w:sz w:val="24"/>
                <w:szCs w:val="24"/>
              </w:rPr>
            </w:pPr>
            <w:r w:rsidRPr="0053315F">
              <w:rPr>
                <w:rFonts w:ascii="Times New Roman" w:hAnsi="Times New Roman"/>
                <w:sz w:val="24"/>
                <w:szCs w:val="24"/>
              </w:rPr>
              <w:t>Change password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B97080" w14:textId="73151023" w:rsidR="0053315F" w:rsidRPr="00556B18" w:rsidRDefault="0053315F" w:rsidP="0053315F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1DBAD0" w14:textId="4916184A" w:rsidR="0053315F" w:rsidRPr="00556B18" w:rsidRDefault="0053315F" w:rsidP="0053315F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948F03" w14:textId="1588A682" w:rsidR="0053315F" w:rsidRPr="0096057A" w:rsidRDefault="0053315F" w:rsidP="0053315F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3F2A92" w14:textId="04A518BA" w:rsidR="0053315F" w:rsidRPr="006F4FC5" w:rsidRDefault="0053315F" w:rsidP="0053315F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5123FD" w14:textId="253D4B9A" w:rsidR="0053315F" w:rsidRPr="006F4FC5" w:rsidRDefault="0053315F" w:rsidP="0053315F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DE91FA" w14:textId="511BFE9B" w:rsidR="0053315F" w:rsidRDefault="0053315F" w:rsidP="0053315F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2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930168" w14:textId="3B39616C" w:rsidR="0053315F" w:rsidRDefault="0053315F" w:rsidP="0053315F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serpassword reset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A9C79A" w14:textId="3A1E3F36" w:rsidR="0053315F" w:rsidRPr="0058352A" w:rsidRDefault="00CA7D76" w:rsidP="0053315F">
            <w:pPr>
              <w:rPr>
                <w:rFonts w:ascii="Times New Roman" w:hAnsi="Times New Roman"/>
                <w:sz w:val="24"/>
                <w:szCs w:val="24"/>
              </w:rPr>
            </w:pPr>
            <w:r w:rsidRPr="00CA7D76">
              <w:rPr>
                <w:rFonts w:ascii="Times New Roman" w:hAnsi="Times New Roman"/>
                <w:sz w:val="24"/>
                <w:szCs w:val="24"/>
              </w:rPr>
              <w:t xml:space="preserve">Password has been reset and send it to your </w:t>
            </w:r>
            <w:r w:rsidR="00C30DD3" w:rsidRPr="003A68F9">
              <w:rPr>
                <w:rFonts w:ascii="Times New Roman" w:hAnsi="Times New Roman"/>
                <w:bCs/>
                <w:sz w:val="24"/>
                <w:szCs w:val="24"/>
              </w:rPr>
              <w:t>mobileno</w:t>
            </w:r>
          </w:p>
        </w:tc>
      </w:tr>
      <w:tr w:rsidR="0053315F" w:rsidRPr="00556B18" w14:paraId="74D6052E" w14:textId="77777777" w:rsidTr="00A65888">
        <w:trPr>
          <w:trHeight w:val="443"/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40035A" w14:textId="6168C599" w:rsidR="0053315F" w:rsidRPr="00556B18" w:rsidRDefault="0053315F" w:rsidP="0053315F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TC</w:t>
            </w:r>
            <w:r w:rsidRPr="00556B18">
              <w:rPr>
                <w:rFonts w:ascii="Times New Roman" w:hAnsi="Times New Roman"/>
                <w:sz w:val="24"/>
                <w:szCs w:val="24"/>
                <w:vertAlign w:val="subscript"/>
              </w:rPr>
              <w:t>1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7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CD977E" w14:textId="5BD55848" w:rsidR="0053315F" w:rsidRPr="00556B18" w:rsidRDefault="0053315F" w:rsidP="0053315F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hange password alternative flow: User exits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39AA18" w14:textId="77777777" w:rsidR="0053315F" w:rsidRPr="00556B18" w:rsidRDefault="0053315F" w:rsidP="0053315F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/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vali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3F3514" w14:textId="77777777" w:rsidR="0053315F" w:rsidRPr="00556B18" w:rsidRDefault="0053315F" w:rsidP="0053315F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3593EA" w14:textId="39D3F35B" w:rsidR="0053315F" w:rsidRDefault="0053315F" w:rsidP="0053315F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E442B8" w14:textId="50C11453" w:rsidR="0053315F" w:rsidRPr="00556B18" w:rsidRDefault="0053315F" w:rsidP="0053315F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/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vali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E04962" w14:textId="77777777" w:rsidR="0053315F" w:rsidRPr="00556B18" w:rsidRDefault="0053315F" w:rsidP="0053315F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/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vali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6C2BCF" w14:textId="77777777" w:rsidR="0053315F" w:rsidRPr="00556B18" w:rsidRDefault="0053315F" w:rsidP="0053315F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/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vali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put</w:t>
            </w:r>
          </w:p>
        </w:tc>
        <w:tc>
          <w:tcPr>
            <w:tcW w:w="2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D9A41A" w14:textId="77777777" w:rsidR="0053315F" w:rsidRPr="00556B18" w:rsidRDefault="0053315F" w:rsidP="0053315F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ser is allowed to exit and returns to login screen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79559C" w14:textId="77777777" w:rsidR="0053315F" w:rsidRPr="00556B18" w:rsidRDefault="0053315F" w:rsidP="0053315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97E13">
              <w:rPr>
                <w:rFonts w:ascii="Times New Roman" w:hAnsi="Times New Roman"/>
                <w:b/>
                <w:bCs/>
                <w:sz w:val="24"/>
                <w:szCs w:val="24"/>
              </w:rPr>
              <w:t>-</w:t>
            </w:r>
          </w:p>
        </w:tc>
      </w:tr>
    </w:tbl>
    <w:p w14:paraId="76D82C6A" w14:textId="751C4D5F" w:rsidR="006825E1" w:rsidRPr="000919F2" w:rsidRDefault="006825E1" w:rsidP="000919F2">
      <w:pPr>
        <w:spacing w:after="0" w:line="240" w:lineRule="auto"/>
        <w:jc w:val="left"/>
        <w:rPr>
          <w:rFonts w:ascii="Times New Roman" w:hAnsi="Times New Roman"/>
          <w:b/>
          <w:bCs/>
          <w:sz w:val="28"/>
          <w:szCs w:val="28"/>
          <w:lang w:val="en-IN" w:eastAsia="x-none" w:bidi="ar-SA"/>
        </w:rPr>
      </w:pPr>
    </w:p>
    <w:p w14:paraId="116ABB66" w14:textId="77777777" w:rsidR="009F4945" w:rsidRDefault="00D12DD8" w:rsidP="009F4945">
      <w:pPr>
        <w:spacing w:after="0" w:line="360" w:lineRule="auto"/>
        <w:rPr>
          <w:rFonts w:ascii="Times New Roman" w:hAnsi="Times New Roman"/>
          <w:b/>
          <w:bCs/>
          <w:sz w:val="28"/>
          <w:szCs w:val="28"/>
          <w:lang w:eastAsia="x-none"/>
        </w:rPr>
      </w:pPr>
      <w:r>
        <w:rPr>
          <w:rFonts w:ascii="Times New Roman" w:hAnsi="Times New Roman"/>
          <w:b/>
          <w:bCs/>
          <w:sz w:val="28"/>
          <w:szCs w:val="28"/>
          <w:lang w:eastAsia="x-none"/>
        </w:rPr>
        <w:t>8.1.2</w:t>
      </w:r>
      <w:r>
        <w:rPr>
          <w:rFonts w:ascii="Times New Roman" w:hAnsi="Times New Roman"/>
          <w:b/>
          <w:bCs/>
          <w:sz w:val="28"/>
          <w:szCs w:val="28"/>
          <w:lang w:eastAsia="x-none"/>
        </w:rPr>
        <w:tab/>
      </w:r>
      <w:r w:rsidR="008F036E" w:rsidRPr="00D12DD8">
        <w:rPr>
          <w:rFonts w:ascii="Times New Roman" w:hAnsi="Times New Roman"/>
          <w:b/>
          <w:bCs/>
          <w:sz w:val="28"/>
          <w:szCs w:val="28"/>
          <w:lang w:eastAsia="x-none"/>
        </w:rPr>
        <w:t xml:space="preserve">Test cases for Manage </w:t>
      </w:r>
    </w:p>
    <w:p w14:paraId="531BB1E8" w14:textId="3E956ADB" w:rsidR="00D30C9F" w:rsidRPr="00B82F8C" w:rsidRDefault="009F4945" w:rsidP="00D12DD8">
      <w:pPr>
        <w:spacing w:after="0" w:line="240" w:lineRule="auto"/>
        <w:rPr>
          <w:rFonts w:ascii="Times New Roman" w:hAnsi="Times New Roman"/>
          <w:b/>
          <w:bCs/>
          <w:sz w:val="28"/>
          <w:szCs w:val="28"/>
          <w:lang w:eastAsia="x-none"/>
        </w:rPr>
      </w:pPr>
      <w:r>
        <w:rPr>
          <w:rFonts w:ascii="Times New Roman" w:hAnsi="Times New Roman"/>
          <w:sz w:val="28"/>
          <w:szCs w:val="28"/>
          <w:lang w:eastAsia="x-none"/>
        </w:rPr>
        <w:tab/>
      </w:r>
      <w:r w:rsidRPr="00B82F8C">
        <w:rPr>
          <w:rFonts w:ascii="Times New Roman" w:hAnsi="Times New Roman"/>
          <w:b/>
          <w:bCs/>
          <w:sz w:val="28"/>
          <w:szCs w:val="28"/>
          <w:lang w:eastAsia="x-none"/>
        </w:rPr>
        <w:t xml:space="preserve">8.1.2.1 </w:t>
      </w:r>
      <w:r w:rsidRPr="00B82F8C">
        <w:rPr>
          <w:rFonts w:ascii="Times New Roman" w:hAnsi="Times New Roman"/>
          <w:b/>
          <w:bCs/>
          <w:sz w:val="24"/>
          <w:szCs w:val="24"/>
          <w:lang w:eastAsia="x-none"/>
        </w:rPr>
        <w:t xml:space="preserve">Manage </w:t>
      </w:r>
      <w:r w:rsidR="008F036E" w:rsidRPr="00B82F8C">
        <w:rPr>
          <w:rFonts w:ascii="Times New Roman" w:hAnsi="Times New Roman"/>
          <w:b/>
          <w:bCs/>
          <w:sz w:val="24"/>
          <w:szCs w:val="24"/>
          <w:lang w:eastAsia="x-none"/>
        </w:rPr>
        <w:t>Delivery</w:t>
      </w:r>
      <w:r w:rsidR="00C6584D" w:rsidRPr="00B82F8C">
        <w:rPr>
          <w:rFonts w:ascii="Times New Roman" w:hAnsi="Times New Roman"/>
          <w:b/>
          <w:bCs/>
          <w:sz w:val="24"/>
          <w:szCs w:val="24"/>
          <w:lang w:eastAsia="x-none"/>
        </w:rPr>
        <w:t xml:space="preserve"> B</w:t>
      </w:r>
      <w:r w:rsidR="008F036E" w:rsidRPr="00B82F8C">
        <w:rPr>
          <w:rFonts w:ascii="Times New Roman" w:hAnsi="Times New Roman"/>
          <w:b/>
          <w:bCs/>
          <w:sz w:val="24"/>
          <w:szCs w:val="24"/>
          <w:lang w:eastAsia="x-none"/>
        </w:rPr>
        <w:t>oy</w:t>
      </w:r>
    </w:p>
    <w:p w14:paraId="506E4254" w14:textId="054E03AE" w:rsidR="00C6584D" w:rsidRDefault="00C6584D" w:rsidP="00C6584D">
      <w:pPr>
        <w:pStyle w:val="ListParagraph"/>
        <w:spacing w:after="0" w:line="240" w:lineRule="auto"/>
        <w:ind w:left="0"/>
        <w:rPr>
          <w:rFonts w:ascii="Times New Roman" w:hAnsi="Times New Roman"/>
          <w:sz w:val="24"/>
          <w:szCs w:val="24"/>
        </w:rPr>
      </w:pPr>
    </w:p>
    <w:tbl>
      <w:tblPr>
        <w:tblpPr w:leftFromText="180" w:rightFromText="180" w:vertAnchor="text" w:horzAnchor="margin" w:tblpXSpec="center" w:tblpY="151"/>
        <w:tblW w:w="140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547"/>
        <w:gridCol w:w="1615"/>
        <w:gridCol w:w="1190"/>
        <w:gridCol w:w="1019"/>
        <w:gridCol w:w="934"/>
        <w:gridCol w:w="1019"/>
        <w:gridCol w:w="1019"/>
        <w:gridCol w:w="2542"/>
        <w:gridCol w:w="3150"/>
      </w:tblGrid>
      <w:tr w:rsidR="00C6584D" w:rsidRPr="00721373" w14:paraId="31246A6B" w14:textId="77777777" w:rsidTr="00C6584D">
        <w:trPr>
          <w:trHeight w:val="390"/>
        </w:trPr>
        <w:tc>
          <w:tcPr>
            <w:tcW w:w="154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6F37350" w14:textId="77777777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Test Case Id</w:t>
            </w:r>
          </w:p>
        </w:tc>
        <w:tc>
          <w:tcPr>
            <w:tcW w:w="161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9B8AF2" w14:textId="77777777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Test Case Description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E2E394F" w14:textId="77777777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1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E596BE8" w14:textId="77777777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2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8D85D0" w14:textId="77777777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3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5350EE" w14:textId="77777777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4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54A888" w14:textId="77777777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5</w:t>
            </w:r>
          </w:p>
        </w:tc>
        <w:tc>
          <w:tcPr>
            <w:tcW w:w="254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C1BD277" w14:textId="77777777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Expected Result</w:t>
            </w:r>
          </w:p>
        </w:tc>
        <w:tc>
          <w:tcPr>
            <w:tcW w:w="315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661445" w14:textId="77777777" w:rsidR="00C6584D" w:rsidRPr="00721373" w:rsidRDefault="00C6584D" w:rsidP="00C6584D">
            <w:pPr>
              <w:ind w:right="-1278"/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Remark (if any)</w:t>
            </w:r>
          </w:p>
        </w:tc>
      </w:tr>
      <w:tr w:rsidR="00C6584D" w:rsidRPr="00721373" w14:paraId="5D97B3DE" w14:textId="77777777" w:rsidTr="00C6584D">
        <w:trPr>
          <w:trHeight w:val="390"/>
        </w:trPr>
        <w:tc>
          <w:tcPr>
            <w:tcW w:w="15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D134C0F" w14:textId="77777777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</w:p>
        </w:tc>
        <w:tc>
          <w:tcPr>
            <w:tcW w:w="161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859B656" w14:textId="77777777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B4E7BF" w14:textId="77777777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</w:rPr>
              <w:t>Id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B2B5072" w14:textId="1773DE41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name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B9F8E2" w14:textId="0BDB9BC9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mobile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8DDD47" w14:textId="2CC24E1F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password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16ECB34" w14:textId="56A4F867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status</w:t>
            </w:r>
          </w:p>
        </w:tc>
        <w:tc>
          <w:tcPr>
            <w:tcW w:w="254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430F77" w14:textId="77777777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</w:p>
        </w:tc>
        <w:tc>
          <w:tcPr>
            <w:tcW w:w="315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2B53AA5" w14:textId="77777777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</w:p>
        </w:tc>
      </w:tr>
      <w:tr w:rsidR="00C6584D" w:rsidRPr="00721373" w14:paraId="75E9F285" w14:textId="77777777" w:rsidTr="00C6584D">
        <w:trPr>
          <w:trHeight w:val="390"/>
        </w:trPr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DC2304" w14:textId="77777777" w:rsidR="00C6584D" w:rsidRPr="00721373" w:rsidRDefault="00C6584D" w:rsidP="00796800">
            <w:pPr>
              <w:rPr>
                <w:rFonts w:ascii="Times New Roman" w:hAnsi="Times New Roman"/>
                <w:sz w:val="24"/>
                <w:szCs w:val="24"/>
                <w:vertAlign w:val="subscript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 w:rsidRPr="00721373">
              <w:rPr>
                <w:rFonts w:ascii="Times New Roman" w:hAnsi="Times New Roman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1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382259" w14:textId="766CE738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Add </w:t>
            </w:r>
            <w:r w:rsidR="004E198F" w:rsidRPr="00721373">
              <w:rPr>
                <w:rFonts w:ascii="Times New Roman" w:hAnsi="Times New Roman"/>
                <w:sz w:val="24"/>
                <w:szCs w:val="24"/>
              </w:rPr>
              <w:t>a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  <w:lang w:val="en-IN"/>
              </w:rPr>
              <w:t>Delivery Boy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8A9EA1" w14:textId="77777777" w:rsidR="00C6584D" w:rsidRPr="00721373" w:rsidRDefault="00C6584D" w:rsidP="00796800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F4485A" w14:textId="77777777" w:rsidR="00C6584D" w:rsidRPr="00721373" w:rsidRDefault="00C6584D" w:rsidP="00796800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887193" w14:textId="77777777" w:rsidR="00C6584D" w:rsidRPr="00721373" w:rsidRDefault="00C6584D" w:rsidP="00796800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79D5D0" w14:textId="77777777" w:rsidR="00C6584D" w:rsidRPr="00721373" w:rsidRDefault="00C6584D" w:rsidP="00796800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0C7C5B" w14:textId="77777777" w:rsidR="00C6584D" w:rsidRPr="00721373" w:rsidRDefault="00C6584D" w:rsidP="00796800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2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BCA7CB" w14:textId="5845318C" w:rsidR="00C6584D" w:rsidRPr="00721373" w:rsidRDefault="00C6584D" w:rsidP="00796800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Delivery Boy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is added successfully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7E1B4B" w14:textId="77777777" w:rsidR="00C6584D" w:rsidRPr="00721373" w:rsidRDefault="00C6584D" w:rsidP="00796800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</w:tr>
      <w:tr w:rsidR="001E281D" w:rsidRPr="00721373" w14:paraId="6413D816" w14:textId="77777777" w:rsidTr="00C6584D">
        <w:trPr>
          <w:trHeight w:val="390"/>
        </w:trPr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09D646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6DFBF2" w14:textId="3912A706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am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is invalid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673574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7A6202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0EA96A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86144F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C5FB82" w14:textId="125445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2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02B6AF" w14:textId="005C4E16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  <w:lang w:val="en-IN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Invalid </w:t>
            </w:r>
            <w:r>
              <w:rPr>
                <w:rFonts w:ascii="Times New Roman" w:hAnsi="Times New Roman"/>
                <w:sz w:val="24"/>
                <w:szCs w:val="24"/>
                <w:lang w:val="en-IN"/>
              </w:rPr>
              <w:t>name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26FF10" w14:textId="55442C2B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Delivery Boy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name is not in specified format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1E281D" w:rsidRPr="00721373" w14:paraId="06432E80" w14:textId="77777777" w:rsidTr="00C6584D">
        <w:trPr>
          <w:trHeight w:val="390"/>
        </w:trPr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55A493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977A6A" w14:textId="425D3E5D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Mobile No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is invalid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3FF446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8AEB01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6693CE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4104DA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63EFD1" w14:textId="3DD4E16C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2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C42D8C" w14:textId="4C3EFB45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Invalid 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>mobile</w:t>
            </w:r>
            <w:r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no.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14490C" w14:textId="661DFD5D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 xml:space="preserve">Mobile no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is not in specified format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1E281D" w:rsidRPr="00721373" w14:paraId="2ECA215D" w14:textId="77777777" w:rsidTr="00C6584D">
        <w:trPr>
          <w:trHeight w:val="390"/>
        </w:trPr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5B8F82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lastRenderedPageBreak/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1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9D521C" w14:textId="6693F520" w:rsidR="001E281D" w:rsidRDefault="001E281D" w:rsidP="001E281D">
            <w:pPr>
              <w:rPr>
                <w:rFonts w:ascii="Times New Roman" w:hAnsi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Mobile No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 xml:space="preserve"> is invalid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63B484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111C92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81E72E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8E96E5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3F9819" w14:textId="671D490F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2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5444C7" w14:textId="62F5E804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Invalid</w:t>
            </w:r>
            <w:r>
              <w:t xml:space="preserve"> </w:t>
            </w:r>
            <w:r w:rsidRPr="001E281D">
              <w:rPr>
                <w:rFonts w:ascii="Times New Roman" w:hAnsi="Times New Roman"/>
                <w:sz w:val="24"/>
                <w:szCs w:val="24"/>
              </w:rPr>
              <w:t>mobile no.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DF8A52" w14:textId="3F8EC3AF" w:rsidR="001E281D" w:rsidRDefault="001E281D" w:rsidP="001E281D">
            <w:pPr>
              <w:rPr>
                <w:rFonts w:ascii="Times New Roman" w:hAnsi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Mobile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  <w:lang w:val="en-IN"/>
              </w:rPr>
              <w:t>No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 xml:space="preserve"> is </w:t>
            </w:r>
            <w:r>
              <w:rPr>
                <w:rFonts w:ascii="Times New Roman" w:hAnsi="Times New Roman"/>
                <w:sz w:val="24"/>
                <w:szCs w:val="24"/>
              </w:rPr>
              <w:t>already exist in database.</w:t>
            </w:r>
          </w:p>
        </w:tc>
      </w:tr>
      <w:tr w:rsidR="001E281D" w:rsidRPr="00721373" w14:paraId="30436361" w14:textId="77777777" w:rsidTr="00C6584D">
        <w:trPr>
          <w:trHeight w:val="390"/>
        </w:trPr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6EC1C2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 w:rsidRPr="00721373">
              <w:rPr>
                <w:rFonts w:ascii="Times New Roman" w:hAnsi="Times New Roman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1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0BE235" w14:textId="003C1528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Password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 xml:space="preserve">is invalid 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F1BD9A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03BF8C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D83F58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02D282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52A045" w14:textId="2E03C555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2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75787B" w14:textId="6C8A4B7B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Invalid </w:t>
            </w:r>
            <w:r>
              <w:rPr>
                <w:rFonts w:ascii="Times New Roman" w:hAnsi="Times New Roman"/>
                <w:sz w:val="24"/>
                <w:szCs w:val="24"/>
                <w:lang w:val="en-IN"/>
              </w:rPr>
              <w:t>password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9BE240" w14:textId="55C03409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Password is not in specified format.</w:t>
            </w:r>
          </w:p>
        </w:tc>
      </w:tr>
      <w:tr w:rsidR="00C6584D" w:rsidRPr="00721373" w14:paraId="31C9647F" w14:textId="77777777" w:rsidTr="00C6584D">
        <w:trPr>
          <w:trHeight w:val="390"/>
        </w:trPr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445F98" w14:textId="590AE832" w:rsidR="00C6584D" w:rsidRPr="00721373" w:rsidRDefault="00C6584D" w:rsidP="00796800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 w:rsidR="004E198F">
              <w:rPr>
                <w:rFonts w:ascii="Times New Roman" w:hAnsi="Times New Roman"/>
                <w:sz w:val="24"/>
                <w:szCs w:val="24"/>
                <w:vertAlign w:val="subscript"/>
              </w:rPr>
              <w:t>6</w:t>
            </w:r>
          </w:p>
        </w:tc>
        <w:tc>
          <w:tcPr>
            <w:tcW w:w="1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141AD7" w14:textId="3BA28EB4" w:rsidR="00C6584D" w:rsidRPr="00721373" w:rsidRDefault="00C6584D" w:rsidP="00796800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Update </w:t>
            </w:r>
            <w:r w:rsidR="000840F9" w:rsidRPr="00721373">
              <w:rPr>
                <w:rFonts w:ascii="Times New Roman" w:hAnsi="Times New Roman"/>
                <w:sz w:val="24"/>
                <w:szCs w:val="24"/>
              </w:rPr>
              <w:t>a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="001E281D">
              <w:rPr>
                <w:rFonts w:ascii="Times New Roman" w:hAnsi="Times New Roman"/>
                <w:sz w:val="24"/>
                <w:szCs w:val="24"/>
                <w:lang w:val="en-IN"/>
              </w:rPr>
              <w:t>Delivery Boy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569507" w14:textId="77777777" w:rsidR="00C6584D" w:rsidRPr="00721373" w:rsidRDefault="00C6584D" w:rsidP="00796800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A00F1A" w14:textId="77777777" w:rsidR="00C6584D" w:rsidRPr="00721373" w:rsidRDefault="00C6584D" w:rsidP="00796800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701EF4" w14:textId="77777777" w:rsidR="00C6584D" w:rsidRPr="00721373" w:rsidRDefault="00C6584D" w:rsidP="00796800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604D8F" w14:textId="77777777" w:rsidR="00C6584D" w:rsidRPr="00721373" w:rsidRDefault="00C6584D" w:rsidP="00796800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8C3567" w14:textId="77777777" w:rsidR="00C6584D" w:rsidRPr="00721373" w:rsidRDefault="00C6584D" w:rsidP="00796800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2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A69986" w14:textId="5F3B3A33" w:rsidR="00C6584D" w:rsidRPr="00721373" w:rsidRDefault="001E281D" w:rsidP="00796800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Delivery boy</w:t>
            </w:r>
            <w:r w:rsidR="00C6584D"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="00C6584D" w:rsidRPr="00721373">
              <w:rPr>
                <w:rFonts w:ascii="Times New Roman" w:hAnsi="Times New Roman"/>
                <w:sz w:val="24"/>
                <w:szCs w:val="24"/>
              </w:rPr>
              <w:t xml:space="preserve">is update successfully 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5C8E3C" w14:textId="77777777" w:rsidR="00C6584D" w:rsidRPr="00721373" w:rsidRDefault="00C6584D" w:rsidP="00796800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</w:tr>
      <w:tr w:rsidR="00AA6972" w:rsidRPr="00721373" w14:paraId="4C3D29C4" w14:textId="77777777" w:rsidTr="00C6584D">
        <w:trPr>
          <w:trHeight w:val="390"/>
        </w:trPr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2127AB" w14:textId="066A2BC1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7</w:t>
            </w:r>
          </w:p>
        </w:tc>
        <w:tc>
          <w:tcPr>
            <w:tcW w:w="1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FB8232" w14:textId="44D9A08E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pdate mobile No is invalid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BE7F0C" w14:textId="77777777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1CC2C0" w14:textId="77777777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684652" w14:textId="4E126F05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5E9A51" w14:textId="77777777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531029" w14:textId="15302EB3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2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9F5433" w14:textId="31D3028F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Invalid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updated 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>mobile</w:t>
            </w:r>
            <w:r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no.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6E22E2" w14:textId="4A2C6241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 xml:space="preserve">Mobile no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 xml:space="preserve">is </w:t>
            </w:r>
            <w:r>
              <w:rPr>
                <w:rFonts w:ascii="Times New Roman" w:hAnsi="Times New Roman"/>
                <w:sz w:val="24"/>
                <w:szCs w:val="24"/>
              </w:rPr>
              <w:t>already added.</w:t>
            </w:r>
          </w:p>
        </w:tc>
      </w:tr>
      <w:tr w:rsidR="00AA6972" w:rsidRPr="00721373" w14:paraId="520DC65B" w14:textId="77777777" w:rsidTr="00C6584D">
        <w:trPr>
          <w:trHeight w:val="390"/>
        </w:trPr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78332C" w14:textId="1B214292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8</w:t>
            </w:r>
          </w:p>
        </w:tc>
        <w:tc>
          <w:tcPr>
            <w:tcW w:w="1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4FF932" w14:textId="7FE6395F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Search a </w:t>
            </w:r>
            <w:r>
              <w:rPr>
                <w:rFonts w:ascii="Times New Roman" w:hAnsi="Times New Roman"/>
                <w:sz w:val="24"/>
                <w:szCs w:val="24"/>
                <w:lang w:val="en-IN"/>
              </w:rPr>
              <w:t>Delivery Boy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17E7AE" w14:textId="77777777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1FC2FE" w14:textId="77777777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8880BD" w14:textId="77777777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BF8CE1" w14:textId="77777777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8C72BF" w14:textId="0CDAEBF9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2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EA5CFE" w14:textId="01076EF4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/>
                <w:sz w:val="24"/>
                <w:szCs w:val="24"/>
                <w:lang w:val="en-IN"/>
              </w:rPr>
              <w:t>Delivery Boy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details are displayed.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FE1F91" w14:textId="77777777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</w:tr>
      <w:tr w:rsidR="00AA6972" w:rsidRPr="00721373" w14:paraId="67F1FAC1" w14:textId="77777777" w:rsidTr="00C6584D">
        <w:trPr>
          <w:trHeight w:val="390"/>
        </w:trPr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7F723D" w14:textId="39B0C82F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9</w:t>
            </w:r>
          </w:p>
        </w:tc>
        <w:tc>
          <w:tcPr>
            <w:tcW w:w="1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4E7E8E" w14:textId="2D57A4C0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Delivery boy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is not found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59D2BF" w14:textId="77777777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F6B5F6" w14:textId="77777777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AF90A2" w14:textId="77777777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4C70C3" w14:textId="77777777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8EE7D9" w14:textId="54D69C55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2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E2D7FA" w14:textId="3AE503E6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Delivery Boy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is not found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84710F" w14:textId="19ADD762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Delivery Boy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 xml:space="preserve">with the specified </w:t>
            </w:r>
            <w:r>
              <w:rPr>
                <w:rFonts w:ascii="Times New Roman" w:hAnsi="Times New Roman"/>
                <w:sz w:val="24"/>
                <w:szCs w:val="24"/>
              </w:rPr>
              <w:t>name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 xml:space="preserve"> not found in the database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</w:tbl>
    <w:p w14:paraId="1CEFCF61" w14:textId="3F4041E4" w:rsidR="00C6584D" w:rsidRDefault="00C6584D" w:rsidP="00C6584D">
      <w:pPr>
        <w:pStyle w:val="ListParagraph"/>
        <w:spacing w:after="0" w:line="240" w:lineRule="auto"/>
        <w:ind w:left="0"/>
        <w:rPr>
          <w:rFonts w:ascii="Times New Roman" w:hAnsi="Times New Roman"/>
          <w:sz w:val="24"/>
          <w:szCs w:val="24"/>
        </w:rPr>
      </w:pPr>
    </w:p>
    <w:p w14:paraId="7404FF67" w14:textId="355AA6D0" w:rsidR="000919F2" w:rsidRDefault="000919F2" w:rsidP="007D5748">
      <w:pPr>
        <w:spacing w:after="0" w:line="240" w:lineRule="auto"/>
        <w:ind w:left="360"/>
        <w:rPr>
          <w:rFonts w:ascii="Times New Roman" w:hAnsi="Times New Roman"/>
          <w:b/>
          <w:bCs/>
          <w:sz w:val="28"/>
          <w:szCs w:val="28"/>
          <w:lang w:eastAsia="x-none"/>
        </w:rPr>
      </w:pPr>
      <w:r w:rsidRPr="00D12DD8">
        <w:rPr>
          <w:rFonts w:ascii="Times New Roman" w:hAnsi="Times New Roman"/>
          <w:b/>
          <w:bCs/>
          <w:sz w:val="28"/>
          <w:szCs w:val="28"/>
          <w:lang w:eastAsia="x-none"/>
        </w:rPr>
        <w:br w:type="page"/>
      </w:r>
      <w:r w:rsidR="00B82F8C" w:rsidRPr="00B82F8C">
        <w:rPr>
          <w:rFonts w:ascii="Times New Roman" w:hAnsi="Times New Roman"/>
          <w:b/>
          <w:bCs/>
          <w:sz w:val="28"/>
          <w:szCs w:val="28"/>
          <w:lang w:eastAsia="x-none"/>
        </w:rPr>
        <w:lastRenderedPageBreak/>
        <w:t xml:space="preserve">8.1.2.2 </w:t>
      </w:r>
      <w:r w:rsidR="00B82F8C" w:rsidRPr="00B82F8C">
        <w:rPr>
          <w:rFonts w:ascii="Times New Roman" w:hAnsi="Times New Roman"/>
          <w:b/>
          <w:bCs/>
          <w:sz w:val="24"/>
          <w:szCs w:val="24"/>
          <w:lang w:eastAsia="x-none"/>
        </w:rPr>
        <w:t xml:space="preserve">Manage </w:t>
      </w:r>
      <w:r w:rsidR="006D60A0">
        <w:rPr>
          <w:rFonts w:ascii="Times New Roman" w:hAnsi="Times New Roman"/>
          <w:b/>
          <w:bCs/>
          <w:sz w:val="24"/>
          <w:szCs w:val="24"/>
          <w:lang w:eastAsia="x-none"/>
        </w:rPr>
        <w:t>Menu</w:t>
      </w:r>
    </w:p>
    <w:tbl>
      <w:tblPr>
        <w:tblpPr w:leftFromText="180" w:rightFromText="180" w:vertAnchor="text" w:horzAnchor="margin" w:tblpXSpec="center" w:tblpY="151"/>
        <w:tblW w:w="148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628"/>
        <w:gridCol w:w="1200"/>
        <w:gridCol w:w="1027"/>
        <w:gridCol w:w="941"/>
        <w:gridCol w:w="1027"/>
        <w:gridCol w:w="1027"/>
        <w:gridCol w:w="1027"/>
        <w:gridCol w:w="1027"/>
        <w:gridCol w:w="1114"/>
        <w:gridCol w:w="1114"/>
        <w:gridCol w:w="2182"/>
      </w:tblGrid>
      <w:tr w:rsidR="000919F2" w:rsidRPr="00721373" w14:paraId="131A8FC7" w14:textId="77777777" w:rsidTr="00760CA9">
        <w:trPr>
          <w:trHeight w:val="381"/>
        </w:trPr>
        <w:tc>
          <w:tcPr>
            <w:tcW w:w="156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E7AFE5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Test Case Id</w:t>
            </w:r>
          </w:p>
        </w:tc>
        <w:tc>
          <w:tcPr>
            <w:tcW w:w="162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53DCD4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Test Case Description</w:t>
            </w: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74B756D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1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4E4AA39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2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362F518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3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6616FE4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4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30E2CF6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5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DF9682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</w:t>
            </w:r>
            <w:r>
              <w:rPr>
                <w:rFonts w:ascii="Times New Roman" w:hAnsi="Times New Roman"/>
                <w:b/>
                <w:sz w:val="24"/>
                <w:szCs w:val="24"/>
                <w:u w:val="single"/>
              </w:rPr>
              <w:t>6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9DDB75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</w:t>
            </w:r>
            <w:r>
              <w:rPr>
                <w:rFonts w:ascii="Times New Roman" w:hAnsi="Times New Roman"/>
                <w:b/>
                <w:sz w:val="24"/>
                <w:szCs w:val="24"/>
                <w:u w:val="single"/>
              </w:rPr>
              <w:t>7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F8F65C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5D3507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</w:t>
            </w:r>
            <w:r>
              <w:rPr>
                <w:rFonts w:ascii="Times New Roman" w:hAnsi="Times New Roman"/>
                <w:b/>
                <w:sz w:val="24"/>
                <w:szCs w:val="24"/>
                <w:u w:val="single"/>
              </w:rPr>
              <w:t>8</w:t>
            </w:r>
          </w:p>
        </w:tc>
        <w:tc>
          <w:tcPr>
            <w:tcW w:w="111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51025FA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Expected Result</w:t>
            </w:r>
          </w:p>
        </w:tc>
        <w:tc>
          <w:tcPr>
            <w:tcW w:w="218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8DB9B7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Remark (if any)</w:t>
            </w:r>
          </w:p>
        </w:tc>
      </w:tr>
      <w:tr w:rsidR="000919F2" w:rsidRPr="00721373" w14:paraId="2D58CDBA" w14:textId="77777777" w:rsidTr="00760CA9">
        <w:trPr>
          <w:trHeight w:val="381"/>
        </w:trPr>
        <w:tc>
          <w:tcPr>
            <w:tcW w:w="156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D0A8727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</w:p>
        </w:tc>
        <w:tc>
          <w:tcPr>
            <w:tcW w:w="162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EFD669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013BB4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</w:rPr>
              <w:t>Id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55C661F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2637B8">
              <w:rPr>
                <w:rFonts w:ascii="Times New Roman" w:hAnsi="Times New Roman"/>
                <w:b/>
                <w:sz w:val="24"/>
                <w:szCs w:val="24"/>
              </w:rPr>
              <w:t>category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C68529" w14:textId="7C62D353" w:rsidR="000919F2" w:rsidRPr="00721373" w:rsidRDefault="00760CA9" w:rsidP="00835FDA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item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EF3DD3" w14:textId="43C48D7F" w:rsidR="000919F2" w:rsidRPr="00721373" w:rsidRDefault="00760CA9" w:rsidP="00835FDA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item</w:t>
            </w:r>
            <w:r w:rsidR="000919F2" w:rsidRPr="002637B8">
              <w:rPr>
                <w:rFonts w:ascii="Times New Roman" w:hAnsi="Times New Roman"/>
                <w:b/>
                <w:sz w:val="24"/>
                <w:szCs w:val="24"/>
              </w:rPr>
              <w:t>_detail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23AFE0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2637B8">
              <w:rPr>
                <w:rFonts w:ascii="Times New Roman" w:hAnsi="Times New Roman"/>
                <w:b/>
                <w:sz w:val="24"/>
                <w:szCs w:val="24"/>
              </w:rPr>
              <w:t>image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1F179E" w14:textId="77777777" w:rsidR="000919F2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2637B8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type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D9C9F5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u w:val="single"/>
              </w:rPr>
              <w:t>Price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25B9BD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u w:val="single"/>
              </w:rPr>
              <w:t>Status</w:t>
            </w:r>
          </w:p>
        </w:tc>
        <w:tc>
          <w:tcPr>
            <w:tcW w:w="11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2533359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</w:p>
        </w:tc>
        <w:tc>
          <w:tcPr>
            <w:tcW w:w="218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CE58CD7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</w:p>
        </w:tc>
      </w:tr>
      <w:tr w:rsidR="000919F2" w:rsidRPr="00721373" w14:paraId="02F1F7BA" w14:textId="77777777" w:rsidTr="00760CA9">
        <w:trPr>
          <w:trHeight w:val="381"/>
        </w:trPr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D92632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  <w:vertAlign w:val="subscript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 w:rsidRPr="00721373">
              <w:rPr>
                <w:rFonts w:ascii="Times New Roman" w:hAnsi="Times New Roman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1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9B2CE6" w14:textId="3553BD99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Add an </w:t>
            </w:r>
            <w:r w:rsidR="00760CA9"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163A24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C12E9A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259446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B62277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54EB53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D49C8E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21307F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86BF69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6A1874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  <w:lang w:val="en-IN"/>
              </w:rPr>
            </w:pPr>
            <w:r w:rsidRPr="0021307F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38F6F9" w14:textId="78708D9D" w:rsidR="000919F2" w:rsidRPr="00721373" w:rsidRDefault="00760CA9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  <w:r w:rsidR="000919F2"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="000919F2" w:rsidRPr="00721373">
              <w:rPr>
                <w:rFonts w:ascii="Times New Roman" w:hAnsi="Times New Roman"/>
                <w:sz w:val="24"/>
                <w:szCs w:val="24"/>
              </w:rPr>
              <w:t>is added successfully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67B0AE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</w:tr>
      <w:tr w:rsidR="000919F2" w:rsidRPr="00721373" w14:paraId="19280FDE" w14:textId="77777777" w:rsidTr="00760CA9">
        <w:trPr>
          <w:trHeight w:val="381"/>
        </w:trPr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B95F6F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8ED608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Category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Name is invalid</w:t>
            </w: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B5BDEF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44492C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B80489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92D6CF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479147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9D0E9C" w14:textId="77777777" w:rsidR="000919F2" w:rsidRPr="0021307F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464AE3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B3ECF5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967501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  <w:lang w:val="en-IN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Invalid 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>category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1386D2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Category not selected.</w:t>
            </w:r>
          </w:p>
        </w:tc>
      </w:tr>
      <w:tr w:rsidR="000919F2" w:rsidRPr="00721373" w14:paraId="2901FF6E" w14:textId="77777777" w:rsidTr="00760CA9">
        <w:trPr>
          <w:trHeight w:val="381"/>
        </w:trPr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F56881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B6E0D3" w14:textId="3DEB40C5" w:rsidR="000919F2" w:rsidRPr="00721373" w:rsidRDefault="00760CA9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  <w:r w:rsidR="000919F2"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="000919F2" w:rsidRPr="00721373">
              <w:rPr>
                <w:rFonts w:ascii="Times New Roman" w:hAnsi="Times New Roman"/>
                <w:sz w:val="24"/>
                <w:szCs w:val="24"/>
              </w:rPr>
              <w:t>Name is invalid</w:t>
            </w: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DBCED3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9A5C20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CD31FB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035BC6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E4A2DC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488301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D66FDE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8E5B76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57801C" w14:textId="50ACBDA6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Invalid </w:t>
            </w:r>
            <w:r w:rsidR="00760CA9"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Name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DA552A" w14:textId="75949CB4" w:rsidR="000919F2" w:rsidRPr="00721373" w:rsidRDefault="00760CA9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  <w:r w:rsidR="000919F2"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="000919F2" w:rsidRPr="00721373">
              <w:rPr>
                <w:rFonts w:ascii="Times New Roman" w:hAnsi="Times New Roman"/>
                <w:sz w:val="24"/>
                <w:szCs w:val="24"/>
              </w:rPr>
              <w:t>name is not in specified format</w:t>
            </w:r>
            <w:r w:rsidR="000919F2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0919F2" w:rsidRPr="00721373" w14:paraId="7BD50405" w14:textId="77777777" w:rsidTr="00760CA9">
        <w:trPr>
          <w:trHeight w:val="381"/>
        </w:trPr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B0EA43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1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17FB3C" w14:textId="51DBC82C" w:rsidR="000919F2" w:rsidRDefault="00760CA9" w:rsidP="00835FDA">
            <w:pPr>
              <w:rPr>
                <w:rFonts w:ascii="Times New Roman" w:hAnsi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  <w:r w:rsidR="000919F2"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="000919F2" w:rsidRPr="00721373">
              <w:rPr>
                <w:rFonts w:ascii="Times New Roman" w:hAnsi="Times New Roman"/>
                <w:sz w:val="24"/>
                <w:szCs w:val="24"/>
              </w:rPr>
              <w:t>Name is invalid</w:t>
            </w: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0E000B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247844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26B37A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C022F1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09464D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DACE25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231092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3F948A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327ABA" w14:textId="166B0C1C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Invalid </w:t>
            </w:r>
            <w:r w:rsidR="00760CA9"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Name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9B1080" w14:textId="086E8C23" w:rsidR="000919F2" w:rsidRDefault="00760CA9" w:rsidP="00835FDA">
            <w:pPr>
              <w:rPr>
                <w:rFonts w:ascii="Times New Roman" w:hAnsi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  <w:r w:rsidR="000919F2"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="000919F2" w:rsidRPr="00721373">
              <w:rPr>
                <w:rFonts w:ascii="Times New Roman" w:hAnsi="Times New Roman"/>
                <w:sz w:val="24"/>
                <w:szCs w:val="24"/>
              </w:rPr>
              <w:t xml:space="preserve">name is </w:t>
            </w:r>
            <w:r w:rsidR="000919F2">
              <w:rPr>
                <w:rFonts w:ascii="Times New Roman" w:hAnsi="Times New Roman"/>
                <w:sz w:val="24"/>
                <w:szCs w:val="24"/>
              </w:rPr>
              <w:t>already exist in database.</w:t>
            </w:r>
          </w:p>
        </w:tc>
      </w:tr>
      <w:tr w:rsidR="000919F2" w:rsidRPr="00721373" w14:paraId="538B7F62" w14:textId="77777777" w:rsidTr="00760CA9">
        <w:trPr>
          <w:trHeight w:val="381"/>
        </w:trPr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082808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 w:rsidRPr="00721373">
              <w:rPr>
                <w:rFonts w:ascii="Times New Roman" w:hAnsi="Times New Roman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1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F48A41" w14:textId="4885184E" w:rsidR="000919F2" w:rsidRPr="00721373" w:rsidRDefault="00760CA9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tem</w:t>
            </w:r>
            <w:r w:rsidR="000919F2">
              <w:rPr>
                <w:rFonts w:ascii="Times New Roman" w:hAnsi="Times New Roman"/>
                <w:sz w:val="24"/>
                <w:szCs w:val="24"/>
              </w:rPr>
              <w:t xml:space="preserve"> detail </w:t>
            </w:r>
            <w:r w:rsidR="000919F2" w:rsidRPr="00721373">
              <w:rPr>
                <w:rFonts w:ascii="Times New Roman" w:hAnsi="Times New Roman"/>
                <w:sz w:val="24"/>
                <w:szCs w:val="24"/>
              </w:rPr>
              <w:t xml:space="preserve">is invalid </w:t>
            </w: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68C72A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AD714C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E03EAF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D1A3C1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83F756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/ In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B45803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A146A8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20589F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F4B172" w14:textId="307863A1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Invalid </w:t>
            </w:r>
            <w:r w:rsidR="00760CA9"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  <w:r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detail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480242" w14:textId="3CFCA655" w:rsidR="000919F2" w:rsidRPr="00721373" w:rsidRDefault="00760CA9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  <w:r w:rsidR="000919F2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detail is not in specified format.</w:t>
            </w:r>
          </w:p>
        </w:tc>
      </w:tr>
      <w:tr w:rsidR="000919F2" w:rsidRPr="00721373" w14:paraId="318B416C" w14:textId="77777777" w:rsidTr="00760CA9">
        <w:trPr>
          <w:trHeight w:val="381"/>
        </w:trPr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A2BD00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lastRenderedPageBreak/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6</w:t>
            </w:r>
          </w:p>
        </w:tc>
        <w:tc>
          <w:tcPr>
            <w:tcW w:w="1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398024" w14:textId="018A8532" w:rsidR="000919F2" w:rsidRDefault="00760CA9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tem</w:t>
            </w:r>
            <w:r w:rsidR="000919F2">
              <w:rPr>
                <w:rFonts w:ascii="Times New Roman" w:hAnsi="Times New Roman"/>
                <w:sz w:val="24"/>
                <w:szCs w:val="24"/>
              </w:rPr>
              <w:t xml:space="preserve"> image </w:t>
            </w:r>
            <w:r w:rsidR="000919F2" w:rsidRPr="00721373">
              <w:rPr>
                <w:rFonts w:ascii="Times New Roman" w:hAnsi="Times New Roman"/>
                <w:sz w:val="24"/>
                <w:szCs w:val="24"/>
              </w:rPr>
              <w:t xml:space="preserve">is invalid </w:t>
            </w: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F5C86F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171E9F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FE7A80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AE57F2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D7705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70A86B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F9F1FB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C4ED3F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CE532A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5964D3" w14:textId="22EBBF53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Invalid </w:t>
            </w:r>
            <w:r w:rsidR="00760CA9"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  <w:r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image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7DC213" w14:textId="2BEA02BB" w:rsidR="000919F2" w:rsidRDefault="00760CA9" w:rsidP="00835FDA">
            <w:pPr>
              <w:rPr>
                <w:rFonts w:ascii="Times New Roman" w:hAnsi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  <w:r w:rsidR="000919F2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image is not in specified format. (jpeg, png)</w:t>
            </w:r>
          </w:p>
        </w:tc>
      </w:tr>
      <w:tr w:rsidR="000919F2" w:rsidRPr="00721373" w14:paraId="50E3D62E" w14:textId="77777777" w:rsidTr="00760CA9">
        <w:trPr>
          <w:trHeight w:val="381"/>
        </w:trPr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59A300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7</w:t>
            </w:r>
          </w:p>
        </w:tc>
        <w:tc>
          <w:tcPr>
            <w:tcW w:w="1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CF1DE0" w14:textId="461C750F" w:rsidR="000919F2" w:rsidRDefault="00760CA9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tem</w:t>
            </w:r>
            <w:r w:rsidR="000919F2">
              <w:rPr>
                <w:rFonts w:ascii="Times New Roman" w:hAnsi="Times New Roman"/>
                <w:sz w:val="24"/>
                <w:szCs w:val="24"/>
              </w:rPr>
              <w:t xml:space="preserve"> price </w:t>
            </w:r>
            <w:r w:rsidR="000919F2" w:rsidRPr="00721373">
              <w:rPr>
                <w:rFonts w:ascii="Times New Roman" w:hAnsi="Times New Roman"/>
                <w:sz w:val="24"/>
                <w:szCs w:val="24"/>
              </w:rPr>
              <w:t xml:space="preserve">is invalid </w:t>
            </w: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BA0346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1C79A8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740B15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D9F194" w14:textId="77777777" w:rsidR="000919F2" w:rsidRPr="00D7705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D7705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15A983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D7705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14CC0D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E4D0CE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0809EB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2B76FB" w14:textId="77777777" w:rsidR="000919F2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8056AC" w14:textId="072DF89E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Invalid </w:t>
            </w:r>
            <w:r w:rsidR="00760CA9"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  <w:r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image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89D601" w14:textId="7AFFC215" w:rsidR="000919F2" w:rsidRDefault="00760CA9" w:rsidP="00835FDA">
            <w:pPr>
              <w:rPr>
                <w:rFonts w:ascii="Times New Roman" w:hAnsi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  <w:r w:rsidR="000919F2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price is not in specified format.</w:t>
            </w:r>
          </w:p>
        </w:tc>
      </w:tr>
      <w:tr w:rsidR="000919F2" w:rsidRPr="00721373" w14:paraId="32F4C911" w14:textId="77777777" w:rsidTr="00760CA9">
        <w:trPr>
          <w:trHeight w:val="381"/>
        </w:trPr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9C792D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8</w:t>
            </w:r>
          </w:p>
        </w:tc>
        <w:tc>
          <w:tcPr>
            <w:tcW w:w="1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E1A4B7" w14:textId="7A0A0F41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Update an  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="00760CA9"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78D381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56B93B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0CDD34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8F0CC0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E8FB25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F7624D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BE7ADA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831617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BE7ADA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F33C55" w14:textId="77777777" w:rsidR="000919F2" w:rsidRDefault="000919F2" w:rsidP="00835FDA">
            <w:pPr>
              <w:rPr>
                <w:rFonts w:ascii="Times New Roman" w:hAnsi="Times New Roman"/>
                <w:sz w:val="24"/>
                <w:szCs w:val="24"/>
                <w:lang w:val="en-IN"/>
              </w:rPr>
            </w:pPr>
            <w:r w:rsidRPr="00BE7ADA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5E69C2" w14:textId="4410A141" w:rsidR="000919F2" w:rsidRPr="00721373" w:rsidRDefault="00760CA9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  <w:r w:rsidR="000919F2"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="000919F2" w:rsidRPr="00721373">
              <w:rPr>
                <w:rFonts w:ascii="Times New Roman" w:hAnsi="Times New Roman"/>
                <w:sz w:val="24"/>
                <w:szCs w:val="24"/>
              </w:rPr>
              <w:t xml:space="preserve">is update successfully 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0C325D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</w:tr>
      <w:tr w:rsidR="000919F2" w:rsidRPr="00721373" w14:paraId="04A3FB59" w14:textId="77777777" w:rsidTr="00760CA9">
        <w:trPr>
          <w:trHeight w:val="381"/>
        </w:trPr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D25C40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9</w:t>
            </w:r>
          </w:p>
        </w:tc>
        <w:tc>
          <w:tcPr>
            <w:tcW w:w="1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2A039A" w14:textId="239CF855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Delete an </w:t>
            </w:r>
            <w:r w:rsidR="00760CA9"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D90AA1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799A9A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2CF729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12CB58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0FB4BB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952187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342FB5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16E961" w14:textId="77777777" w:rsidR="000919F2" w:rsidRDefault="000919F2" w:rsidP="00835FDA">
            <w:pPr>
              <w:rPr>
                <w:rFonts w:ascii="Times New Roman" w:hAnsi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03F1AC" w14:textId="1DB6010F" w:rsidR="000919F2" w:rsidRPr="00721373" w:rsidRDefault="00760CA9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  <w:r w:rsidR="000919F2"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="000919F2" w:rsidRPr="00721373">
              <w:rPr>
                <w:rFonts w:ascii="Times New Roman" w:hAnsi="Times New Roman"/>
                <w:sz w:val="24"/>
                <w:szCs w:val="24"/>
              </w:rPr>
              <w:t xml:space="preserve">is deleted successfully 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5B3F9B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</w:tr>
      <w:tr w:rsidR="000919F2" w:rsidRPr="00721373" w14:paraId="7F563B77" w14:textId="77777777" w:rsidTr="00760CA9">
        <w:trPr>
          <w:trHeight w:val="381"/>
        </w:trPr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EE373D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1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C9D196" w14:textId="192E08C6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Search an </w:t>
            </w:r>
            <w:r w:rsidR="00760CA9"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7A4AB3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907B62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DA4DF3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ED139A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160137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398801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234CDB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4833C4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F6C79C" w14:textId="7C95F33A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The </w:t>
            </w:r>
            <w:r w:rsidR="00760CA9"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details are displayed.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548A9C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</w:tr>
      <w:tr w:rsidR="000919F2" w:rsidRPr="00721373" w14:paraId="406DBEB3" w14:textId="77777777" w:rsidTr="007D5748">
        <w:trPr>
          <w:trHeight w:val="1187"/>
        </w:trPr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34384C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 w:rsidRPr="00721373">
              <w:rPr>
                <w:rFonts w:ascii="Times New Roman" w:hAnsi="Times New Roman"/>
                <w:sz w:val="24"/>
                <w:szCs w:val="24"/>
                <w:vertAlign w:val="subscript"/>
              </w:rPr>
              <w:t>1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1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607D06" w14:textId="7B44FF7D" w:rsidR="000919F2" w:rsidRPr="00721373" w:rsidRDefault="00760CA9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  <w:r w:rsidR="000919F2"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="000919F2" w:rsidRPr="00721373">
              <w:rPr>
                <w:rFonts w:ascii="Times New Roman" w:hAnsi="Times New Roman"/>
                <w:sz w:val="24"/>
                <w:szCs w:val="24"/>
              </w:rPr>
              <w:t>is not found</w:t>
            </w: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A9189D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21F2CF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6CDCC0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5D5FD5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323D0E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5D1149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6CF723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51B67C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D27270" w14:textId="223648E4" w:rsidR="000919F2" w:rsidRPr="00721373" w:rsidRDefault="00760CA9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  <w:r w:rsidR="000919F2"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="000919F2" w:rsidRPr="00721373">
              <w:rPr>
                <w:rFonts w:ascii="Times New Roman" w:hAnsi="Times New Roman"/>
                <w:sz w:val="24"/>
                <w:szCs w:val="24"/>
              </w:rPr>
              <w:t>is not found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7CFFC9" w14:textId="195DBE8D" w:rsidR="000919F2" w:rsidRPr="00721373" w:rsidRDefault="00760CA9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  <w:r w:rsidR="000919F2"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="000919F2" w:rsidRPr="00721373">
              <w:rPr>
                <w:rFonts w:ascii="Times New Roman" w:hAnsi="Times New Roman"/>
                <w:sz w:val="24"/>
                <w:szCs w:val="24"/>
              </w:rPr>
              <w:t xml:space="preserve">with the specified </w:t>
            </w:r>
            <w:r w:rsidR="000919F2">
              <w:rPr>
                <w:rFonts w:ascii="Times New Roman" w:hAnsi="Times New Roman"/>
                <w:sz w:val="24"/>
                <w:szCs w:val="24"/>
              </w:rPr>
              <w:t>name</w:t>
            </w:r>
            <w:r w:rsidR="000919F2" w:rsidRPr="00721373">
              <w:rPr>
                <w:rFonts w:ascii="Times New Roman" w:hAnsi="Times New Roman"/>
                <w:sz w:val="24"/>
                <w:szCs w:val="24"/>
              </w:rPr>
              <w:t xml:space="preserve"> not found in the database</w:t>
            </w:r>
            <w:r w:rsidR="000919F2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</w:tbl>
    <w:p w14:paraId="32B856D3" w14:textId="77777777" w:rsidR="000919F2" w:rsidRPr="000919F2" w:rsidRDefault="000919F2" w:rsidP="007D574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sectPr w:rsidR="000919F2" w:rsidRPr="000919F2" w:rsidSect="00A736DD">
      <w:headerReference w:type="default" r:id="rId8"/>
      <w:footerReference w:type="default" r:id="rId9"/>
      <w:pgSz w:w="16839" w:h="11907" w:orient="landscape" w:code="9"/>
      <w:pgMar w:top="1440" w:right="1440" w:bottom="1440" w:left="1440" w:header="720" w:footer="720" w:gutter="0"/>
      <w:pgBorders w:offsetFrom="page">
        <w:top w:val="twistedLines1" w:sz="18" w:space="24" w:color="auto"/>
        <w:left w:val="twistedLines1" w:sz="18" w:space="24" w:color="auto"/>
        <w:bottom w:val="twistedLines1" w:sz="18" w:space="24" w:color="auto"/>
        <w:right w:val="twistedLines1" w:sz="18" w:space="24" w:color="auto"/>
      </w:pgBorders>
      <w:pgNumType w:start="89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5E9DE8" w14:textId="77777777" w:rsidR="006C2191" w:rsidRDefault="006C2191" w:rsidP="00A54E41">
      <w:pPr>
        <w:spacing w:after="0" w:line="240" w:lineRule="auto"/>
      </w:pPr>
      <w:r>
        <w:separator/>
      </w:r>
    </w:p>
  </w:endnote>
  <w:endnote w:type="continuationSeparator" w:id="0">
    <w:p w14:paraId="3AB78A7C" w14:textId="77777777" w:rsidR="006C2191" w:rsidRDefault="006C2191" w:rsidP="00A54E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F09FEE" w14:textId="77777777" w:rsidR="00D10972" w:rsidRDefault="00D10972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04086B">
      <w:rPr>
        <w:noProof/>
      </w:rPr>
      <w:t>60</w:t>
    </w:r>
    <w:r>
      <w:rPr>
        <w:noProof/>
      </w:rPr>
      <w:fldChar w:fldCharType="end"/>
    </w:r>
  </w:p>
  <w:p w14:paraId="4C3413F9" w14:textId="77777777" w:rsidR="00A84CB9" w:rsidRDefault="00A84C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E97E84" w14:textId="77777777" w:rsidR="006C2191" w:rsidRDefault="006C2191" w:rsidP="00A54E41">
      <w:pPr>
        <w:spacing w:after="0" w:line="240" w:lineRule="auto"/>
      </w:pPr>
      <w:r>
        <w:separator/>
      </w:r>
    </w:p>
  </w:footnote>
  <w:footnote w:type="continuationSeparator" w:id="0">
    <w:p w14:paraId="04E31345" w14:textId="77777777" w:rsidR="006C2191" w:rsidRDefault="006C2191" w:rsidP="00A54E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270AD4" w14:textId="77777777" w:rsidR="00A84CB9" w:rsidRDefault="00A84CB9" w:rsidP="00A54E41">
    <w:pPr>
      <w:pStyle w:val="Header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2B6114"/>
    <w:multiLevelType w:val="hybridMultilevel"/>
    <w:tmpl w:val="41108A12"/>
    <w:lvl w:ilvl="0" w:tplc="30F6A78A">
      <w:start w:val="1"/>
      <w:numFmt w:val="decimal"/>
      <w:lvlText w:val="%12.2"/>
      <w:lvlJc w:val="left"/>
      <w:pPr>
        <w:ind w:left="630" w:hanging="360"/>
      </w:pPr>
      <w:rPr>
        <w:rFonts w:hint="default"/>
        <w:b/>
        <w:bCs/>
        <w:sz w:val="28"/>
        <w:szCs w:val="28"/>
      </w:rPr>
    </w:lvl>
    <w:lvl w:ilvl="1" w:tplc="40090019" w:tentative="1">
      <w:start w:val="1"/>
      <w:numFmt w:val="lowerLetter"/>
      <w:lvlText w:val="%2."/>
      <w:lvlJc w:val="left"/>
      <w:pPr>
        <w:ind w:left="1350" w:hanging="360"/>
      </w:pPr>
    </w:lvl>
    <w:lvl w:ilvl="2" w:tplc="4009001B" w:tentative="1">
      <w:start w:val="1"/>
      <w:numFmt w:val="lowerRoman"/>
      <w:lvlText w:val="%3."/>
      <w:lvlJc w:val="right"/>
      <w:pPr>
        <w:ind w:left="2070" w:hanging="180"/>
      </w:pPr>
    </w:lvl>
    <w:lvl w:ilvl="3" w:tplc="4009000F" w:tentative="1">
      <w:start w:val="1"/>
      <w:numFmt w:val="decimal"/>
      <w:lvlText w:val="%4."/>
      <w:lvlJc w:val="left"/>
      <w:pPr>
        <w:ind w:left="2790" w:hanging="360"/>
      </w:pPr>
    </w:lvl>
    <w:lvl w:ilvl="4" w:tplc="40090019" w:tentative="1">
      <w:start w:val="1"/>
      <w:numFmt w:val="lowerLetter"/>
      <w:lvlText w:val="%5."/>
      <w:lvlJc w:val="left"/>
      <w:pPr>
        <w:ind w:left="3510" w:hanging="360"/>
      </w:pPr>
    </w:lvl>
    <w:lvl w:ilvl="5" w:tplc="4009001B" w:tentative="1">
      <w:start w:val="1"/>
      <w:numFmt w:val="lowerRoman"/>
      <w:lvlText w:val="%6."/>
      <w:lvlJc w:val="right"/>
      <w:pPr>
        <w:ind w:left="4230" w:hanging="180"/>
      </w:pPr>
    </w:lvl>
    <w:lvl w:ilvl="6" w:tplc="4009000F" w:tentative="1">
      <w:start w:val="1"/>
      <w:numFmt w:val="decimal"/>
      <w:lvlText w:val="%7."/>
      <w:lvlJc w:val="left"/>
      <w:pPr>
        <w:ind w:left="4950" w:hanging="360"/>
      </w:pPr>
    </w:lvl>
    <w:lvl w:ilvl="7" w:tplc="40090019" w:tentative="1">
      <w:start w:val="1"/>
      <w:numFmt w:val="lowerLetter"/>
      <w:lvlText w:val="%8."/>
      <w:lvlJc w:val="left"/>
      <w:pPr>
        <w:ind w:left="5670" w:hanging="360"/>
      </w:pPr>
    </w:lvl>
    <w:lvl w:ilvl="8" w:tplc="40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" w15:restartNumberingAfterBreak="0">
    <w:nsid w:val="18A94A22"/>
    <w:multiLevelType w:val="hybridMultilevel"/>
    <w:tmpl w:val="6FF0DF5E"/>
    <w:lvl w:ilvl="0" w:tplc="0A7A699A">
      <w:start w:val="1"/>
      <w:numFmt w:val="decimal"/>
      <w:lvlText w:val="%12.2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142597"/>
    <w:multiLevelType w:val="hybridMultilevel"/>
    <w:tmpl w:val="908020DE"/>
    <w:lvl w:ilvl="0" w:tplc="0A7A699A">
      <w:start w:val="1"/>
      <w:numFmt w:val="decimal"/>
      <w:lvlText w:val="%12.2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DD7048"/>
    <w:multiLevelType w:val="hybridMultilevel"/>
    <w:tmpl w:val="72325C5E"/>
    <w:lvl w:ilvl="0" w:tplc="0A7A699A">
      <w:start w:val="1"/>
      <w:numFmt w:val="decimal"/>
      <w:lvlText w:val="%12.2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673948E4"/>
    <w:multiLevelType w:val="hybridMultilevel"/>
    <w:tmpl w:val="25627F46"/>
    <w:lvl w:ilvl="0" w:tplc="0A7A699A">
      <w:start w:val="1"/>
      <w:numFmt w:val="decimal"/>
      <w:lvlText w:val="%12.2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17859234">
    <w:abstractNumId w:val="0"/>
  </w:num>
  <w:num w:numId="2" w16cid:durableId="414591228">
    <w:abstractNumId w:val="1"/>
  </w:num>
  <w:num w:numId="3" w16cid:durableId="485822016">
    <w:abstractNumId w:val="3"/>
  </w:num>
  <w:num w:numId="4" w16cid:durableId="86968782">
    <w:abstractNumId w:val="4"/>
  </w:num>
  <w:num w:numId="5" w16cid:durableId="2040163390">
    <w:abstractNumId w:val="2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wMTMxNTYyMjYwN7BU0lEKTi0uzszPAykwNKoFAKaJ4qktAAAA"/>
  </w:docVars>
  <w:rsids>
    <w:rsidRoot w:val="00C5164D"/>
    <w:rsid w:val="00003204"/>
    <w:rsid w:val="000106D9"/>
    <w:rsid w:val="00011FCF"/>
    <w:rsid w:val="0001284B"/>
    <w:rsid w:val="000152D1"/>
    <w:rsid w:val="000162B0"/>
    <w:rsid w:val="00016988"/>
    <w:rsid w:val="00017507"/>
    <w:rsid w:val="00021A84"/>
    <w:rsid w:val="00021AD7"/>
    <w:rsid w:val="0002236B"/>
    <w:rsid w:val="000230D8"/>
    <w:rsid w:val="00025031"/>
    <w:rsid w:val="000252BB"/>
    <w:rsid w:val="000274C5"/>
    <w:rsid w:val="000312A3"/>
    <w:rsid w:val="00032A83"/>
    <w:rsid w:val="00034010"/>
    <w:rsid w:val="00034CD6"/>
    <w:rsid w:val="00035954"/>
    <w:rsid w:val="0003620D"/>
    <w:rsid w:val="0004086B"/>
    <w:rsid w:val="00046AE4"/>
    <w:rsid w:val="000529DC"/>
    <w:rsid w:val="0006009C"/>
    <w:rsid w:val="0006051B"/>
    <w:rsid w:val="00067A42"/>
    <w:rsid w:val="0007172F"/>
    <w:rsid w:val="0007321A"/>
    <w:rsid w:val="000758FA"/>
    <w:rsid w:val="000768E2"/>
    <w:rsid w:val="00076F76"/>
    <w:rsid w:val="000809EB"/>
    <w:rsid w:val="000812FA"/>
    <w:rsid w:val="000829D3"/>
    <w:rsid w:val="000834A3"/>
    <w:rsid w:val="000840F9"/>
    <w:rsid w:val="00090FAB"/>
    <w:rsid w:val="00091146"/>
    <w:rsid w:val="000919F2"/>
    <w:rsid w:val="0009419E"/>
    <w:rsid w:val="00096E6F"/>
    <w:rsid w:val="000A041C"/>
    <w:rsid w:val="000A1852"/>
    <w:rsid w:val="000A29D2"/>
    <w:rsid w:val="000A2A0D"/>
    <w:rsid w:val="000A2EB0"/>
    <w:rsid w:val="000A4FD1"/>
    <w:rsid w:val="000A5305"/>
    <w:rsid w:val="000A555F"/>
    <w:rsid w:val="000A5C80"/>
    <w:rsid w:val="000B0915"/>
    <w:rsid w:val="000B4636"/>
    <w:rsid w:val="000B7131"/>
    <w:rsid w:val="000C3645"/>
    <w:rsid w:val="000D2D92"/>
    <w:rsid w:val="000E0D17"/>
    <w:rsid w:val="000E2289"/>
    <w:rsid w:val="000E3576"/>
    <w:rsid w:val="000E4162"/>
    <w:rsid w:val="000E44CD"/>
    <w:rsid w:val="000E6224"/>
    <w:rsid w:val="000E780C"/>
    <w:rsid w:val="000F2624"/>
    <w:rsid w:val="0010287D"/>
    <w:rsid w:val="0010317E"/>
    <w:rsid w:val="001033DD"/>
    <w:rsid w:val="001036FF"/>
    <w:rsid w:val="001066CD"/>
    <w:rsid w:val="001072AF"/>
    <w:rsid w:val="00107BA6"/>
    <w:rsid w:val="00107C79"/>
    <w:rsid w:val="001122FE"/>
    <w:rsid w:val="00112E6A"/>
    <w:rsid w:val="001137C6"/>
    <w:rsid w:val="00113B72"/>
    <w:rsid w:val="001154AD"/>
    <w:rsid w:val="00122001"/>
    <w:rsid w:val="001220F4"/>
    <w:rsid w:val="00122410"/>
    <w:rsid w:val="001262E6"/>
    <w:rsid w:val="001279B9"/>
    <w:rsid w:val="00130A3D"/>
    <w:rsid w:val="00132957"/>
    <w:rsid w:val="001329AB"/>
    <w:rsid w:val="00133E08"/>
    <w:rsid w:val="0013697E"/>
    <w:rsid w:val="0014233B"/>
    <w:rsid w:val="001434D2"/>
    <w:rsid w:val="001444DF"/>
    <w:rsid w:val="00150E64"/>
    <w:rsid w:val="001513CE"/>
    <w:rsid w:val="001520C2"/>
    <w:rsid w:val="001546A8"/>
    <w:rsid w:val="001578F2"/>
    <w:rsid w:val="00162A2A"/>
    <w:rsid w:val="00166923"/>
    <w:rsid w:val="00171637"/>
    <w:rsid w:val="00171F1D"/>
    <w:rsid w:val="00173D2D"/>
    <w:rsid w:val="0017513E"/>
    <w:rsid w:val="001800E6"/>
    <w:rsid w:val="001831E1"/>
    <w:rsid w:val="001833E6"/>
    <w:rsid w:val="00185B7F"/>
    <w:rsid w:val="0018628C"/>
    <w:rsid w:val="001867EC"/>
    <w:rsid w:val="00187146"/>
    <w:rsid w:val="00190D31"/>
    <w:rsid w:val="00191082"/>
    <w:rsid w:val="0019187E"/>
    <w:rsid w:val="001943D1"/>
    <w:rsid w:val="001950E2"/>
    <w:rsid w:val="00197E83"/>
    <w:rsid w:val="001A04F1"/>
    <w:rsid w:val="001A16E4"/>
    <w:rsid w:val="001A23D3"/>
    <w:rsid w:val="001A6075"/>
    <w:rsid w:val="001B09BB"/>
    <w:rsid w:val="001B7695"/>
    <w:rsid w:val="001C37BE"/>
    <w:rsid w:val="001C3AB1"/>
    <w:rsid w:val="001C485F"/>
    <w:rsid w:val="001C6F50"/>
    <w:rsid w:val="001D1C8B"/>
    <w:rsid w:val="001D4B4F"/>
    <w:rsid w:val="001D4EC2"/>
    <w:rsid w:val="001D5C71"/>
    <w:rsid w:val="001D6131"/>
    <w:rsid w:val="001D6CCB"/>
    <w:rsid w:val="001D6D31"/>
    <w:rsid w:val="001E281D"/>
    <w:rsid w:val="001E2CEE"/>
    <w:rsid w:val="001E2D01"/>
    <w:rsid w:val="001E3C7C"/>
    <w:rsid w:val="001E4B48"/>
    <w:rsid w:val="001E5EF3"/>
    <w:rsid w:val="001F013E"/>
    <w:rsid w:val="001F2D21"/>
    <w:rsid w:val="00202112"/>
    <w:rsid w:val="002024DB"/>
    <w:rsid w:val="00210A8F"/>
    <w:rsid w:val="00210E09"/>
    <w:rsid w:val="0021307F"/>
    <w:rsid w:val="0021447E"/>
    <w:rsid w:val="00215D20"/>
    <w:rsid w:val="002160F2"/>
    <w:rsid w:val="00216313"/>
    <w:rsid w:val="002172A6"/>
    <w:rsid w:val="00220DCE"/>
    <w:rsid w:val="00221290"/>
    <w:rsid w:val="002235B3"/>
    <w:rsid w:val="00223650"/>
    <w:rsid w:val="00230EE0"/>
    <w:rsid w:val="00231272"/>
    <w:rsid w:val="00234368"/>
    <w:rsid w:val="00236F50"/>
    <w:rsid w:val="0023729A"/>
    <w:rsid w:val="0023738F"/>
    <w:rsid w:val="00241A00"/>
    <w:rsid w:val="00242580"/>
    <w:rsid w:val="00244EF6"/>
    <w:rsid w:val="002515C5"/>
    <w:rsid w:val="00251E19"/>
    <w:rsid w:val="00252D91"/>
    <w:rsid w:val="00253D4C"/>
    <w:rsid w:val="00254EB2"/>
    <w:rsid w:val="00255F85"/>
    <w:rsid w:val="0026236E"/>
    <w:rsid w:val="002632A4"/>
    <w:rsid w:val="0027585D"/>
    <w:rsid w:val="002773CD"/>
    <w:rsid w:val="00280CCC"/>
    <w:rsid w:val="00284A98"/>
    <w:rsid w:val="00284E06"/>
    <w:rsid w:val="00285FA3"/>
    <w:rsid w:val="0029013D"/>
    <w:rsid w:val="00291406"/>
    <w:rsid w:val="00291757"/>
    <w:rsid w:val="002940A7"/>
    <w:rsid w:val="00295539"/>
    <w:rsid w:val="0029679F"/>
    <w:rsid w:val="002968CF"/>
    <w:rsid w:val="00297E91"/>
    <w:rsid w:val="002A4730"/>
    <w:rsid w:val="002A4EE9"/>
    <w:rsid w:val="002A5C90"/>
    <w:rsid w:val="002A7C38"/>
    <w:rsid w:val="002B1EE3"/>
    <w:rsid w:val="002B72BD"/>
    <w:rsid w:val="002C2E5A"/>
    <w:rsid w:val="002C57B1"/>
    <w:rsid w:val="002C5C92"/>
    <w:rsid w:val="002D0B48"/>
    <w:rsid w:val="002D1065"/>
    <w:rsid w:val="002D6680"/>
    <w:rsid w:val="002E2026"/>
    <w:rsid w:val="002E54D2"/>
    <w:rsid w:val="002F0011"/>
    <w:rsid w:val="002F36D3"/>
    <w:rsid w:val="002F3D73"/>
    <w:rsid w:val="002F4E22"/>
    <w:rsid w:val="002F7401"/>
    <w:rsid w:val="00302A6F"/>
    <w:rsid w:val="003030A5"/>
    <w:rsid w:val="00303404"/>
    <w:rsid w:val="003107C0"/>
    <w:rsid w:val="00314635"/>
    <w:rsid w:val="0032093F"/>
    <w:rsid w:val="00320EC0"/>
    <w:rsid w:val="00322FEA"/>
    <w:rsid w:val="00323079"/>
    <w:rsid w:val="00324D9B"/>
    <w:rsid w:val="00327564"/>
    <w:rsid w:val="0033755A"/>
    <w:rsid w:val="00341081"/>
    <w:rsid w:val="003506E8"/>
    <w:rsid w:val="00351A37"/>
    <w:rsid w:val="0036413C"/>
    <w:rsid w:val="00367272"/>
    <w:rsid w:val="00370901"/>
    <w:rsid w:val="00373179"/>
    <w:rsid w:val="00373E58"/>
    <w:rsid w:val="00374370"/>
    <w:rsid w:val="003766E0"/>
    <w:rsid w:val="00377609"/>
    <w:rsid w:val="00383012"/>
    <w:rsid w:val="00386001"/>
    <w:rsid w:val="003911DA"/>
    <w:rsid w:val="003916CD"/>
    <w:rsid w:val="00394C9A"/>
    <w:rsid w:val="00397C55"/>
    <w:rsid w:val="003A68F9"/>
    <w:rsid w:val="003A7478"/>
    <w:rsid w:val="003B5CC7"/>
    <w:rsid w:val="003C31AF"/>
    <w:rsid w:val="003C54BC"/>
    <w:rsid w:val="003D2589"/>
    <w:rsid w:val="003D4516"/>
    <w:rsid w:val="003D466F"/>
    <w:rsid w:val="003E05DF"/>
    <w:rsid w:val="003E577E"/>
    <w:rsid w:val="003E747D"/>
    <w:rsid w:val="003E7E99"/>
    <w:rsid w:val="003F0744"/>
    <w:rsid w:val="003F4ED0"/>
    <w:rsid w:val="00404BA5"/>
    <w:rsid w:val="00410122"/>
    <w:rsid w:val="0041250B"/>
    <w:rsid w:val="00412EC5"/>
    <w:rsid w:val="00413432"/>
    <w:rsid w:val="00425B77"/>
    <w:rsid w:val="00434127"/>
    <w:rsid w:val="0043414A"/>
    <w:rsid w:val="004347F4"/>
    <w:rsid w:val="00435198"/>
    <w:rsid w:val="004365C8"/>
    <w:rsid w:val="004402E1"/>
    <w:rsid w:val="004458A5"/>
    <w:rsid w:val="00445AE1"/>
    <w:rsid w:val="00445E76"/>
    <w:rsid w:val="00446056"/>
    <w:rsid w:val="0044631F"/>
    <w:rsid w:val="0044643F"/>
    <w:rsid w:val="00452250"/>
    <w:rsid w:val="00454128"/>
    <w:rsid w:val="00454AA5"/>
    <w:rsid w:val="00455340"/>
    <w:rsid w:val="00455C41"/>
    <w:rsid w:val="00463BDC"/>
    <w:rsid w:val="00464030"/>
    <w:rsid w:val="00464D1A"/>
    <w:rsid w:val="00464F64"/>
    <w:rsid w:val="00473544"/>
    <w:rsid w:val="00474313"/>
    <w:rsid w:val="00475209"/>
    <w:rsid w:val="00475454"/>
    <w:rsid w:val="004757DA"/>
    <w:rsid w:val="00476562"/>
    <w:rsid w:val="00476D36"/>
    <w:rsid w:val="0048292B"/>
    <w:rsid w:val="00482CAB"/>
    <w:rsid w:val="0048348A"/>
    <w:rsid w:val="00483F04"/>
    <w:rsid w:val="004844E1"/>
    <w:rsid w:val="00486252"/>
    <w:rsid w:val="004933A1"/>
    <w:rsid w:val="004A0E38"/>
    <w:rsid w:val="004A3964"/>
    <w:rsid w:val="004A535F"/>
    <w:rsid w:val="004A628E"/>
    <w:rsid w:val="004A73B7"/>
    <w:rsid w:val="004B034C"/>
    <w:rsid w:val="004B0C14"/>
    <w:rsid w:val="004B3746"/>
    <w:rsid w:val="004B4B8A"/>
    <w:rsid w:val="004B6062"/>
    <w:rsid w:val="004B6C42"/>
    <w:rsid w:val="004B79A4"/>
    <w:rsid w:val="004C2746"/>
    <w:rsid w:val="004C58EF"/>
    <w:rsid w:val="004C6C34"/>
    <w:rsid w:val="004C7E22"/>
    <w:rsid w:val="004D0BCA"/>
    <w:rsid w:val="004D3D18"/>
    <w:rsid w:val="004D43F4"/>
    <w:rsid w:val="004D69F7"/>
    <w:rsid w:val="004D6BB6"/>
    <w:rsid w:val="004E198F"/>
    <w:rsid w:val="004E3115"/>
    <w:rsid w:val="004E3E52"/>
    <w:rsid w:val="004E5C45"/>
    <w:rsid w:val="004E656A"/>
    <w:rsid w:val="004F1608"/>
    <w:rsid w:val="00500F45"/>
    <w:rsid w:val="00501BE9"/>
    <w:rsid w:val="00501EE8"/>
    <w:rsid w:val="005063E9"/>
    <w:rsid w:val="0051171D"/>
    <w:rsid w:val="0051495F"/>
    <w:rsid w:val="00520053"/>
    <w:rsid w:val="005200CD"/>
    <w:rsid w:val="00520266"/>
    <w:rsid w:val="00521FEB"/>
    <w:rsid w:val="005226C8"/>
    <w:rsid w:val="00527A42"/>
    <w:rsid w:val="0053315F"/>
    <w:rsid w:val="005338B5"/>
    <w:rsid w:val="0053660D"/>
    <w:rsid w:val="00540A30"/>
    <w:rsid w:val="0054293F"/>
    <w:rsid w:val="00544543"/>
    <w:rsid w:val="0055603B"/>
    <w:rsid w:val="00556B18"/>
    <w:rsid w:val="00556D14"/>
    <w:rsid w:val="00565790"/>
    <w:rsid w:val="0057148C"/>
    <w:rsid w:val="00574A58"/>
    <w:rsid w:val="00576AA0"/>
    <w:rsid w:val="00577EDB"/>
    <w:rsid w:val="00580B3B"/>
    <w:rsid w:val="005818E8"/>
    <w:rsid w:val="00582205"/>
    <w:rsid w:val="005829C9"/>
    <w:rsid w:val="00583165"/>
    <w:rsid w:val="0058352A"/>
    <w:rsid w:val="00584053"/>
    <w:rsid w:val="00592170"/>
    <w:rsid w:val="005953C4"/>
    <w:rsid w:val="00595CB1"/>
    <w:rsid w:val="0059703B"/>
    <w:rsid w:val="005B0A34"/>
    <w:rsid w:val="005B2D93"/>
    <w:rsid w:val="005B5F1E"/>
    <w:rsid w:val="005C2A1E"/>
    <w:rsid w:val="005D3507"/>
    <w:rsid w:val="005D3941"/>
    <w:rsid w:val="005D651E"/>
    <w:rsid w:val="005E07A1"/>
    <w:rsid w:val="005E37C6"/>
    <w:rsid w:val="005E60EA"/>
    <w:rsid w:val="005E6301"/>
    <w:rsid w:val="005F0C27"/>
    <w:rsid w:val="005F0FC3"/>
    <w:rsid w:val="005F4836"/>
    <w:rsid w:val="005F6814"/>
    <w:rsid w:val="005F7573"/>
    <w:rsid w:val="00604A62"/>
    <w:rsid w:val="00605857"/>
    <w:rsid w:val="006058CE"/>
    <w:rsid w:val="0060613E"/>
    <w:rsid w:val="00610DA6"/>
    <w:rsid w:val="00612DB3"/>
    <w:rsid w:val="00614391"/>
    <w:rsid w:val="00614D2D"/>
    <w:rsid w:val="006164BF"/>
    <w:rsid w:val="00621830"/>
    <w:rsid w:val="00627D6D"/>
    <w:rsid w:val="00632A9A"/>
    <w:rsid w:val="00632C43"/>
    <w:rsid w:val="00632FAE"/>
    <w:rsid w:val="00640DFD"/>
    <w:rsid w:val="0064252E"/>
    <w:rsid w:val="00642FDB"/>
    <w:rsid w:val="00644CC9"/>
    <w:rsid w:val="006516F9"/>
    <w:rsid w:val="0065232A"/>
    <w:rsid w:val="006532F2"/>
    <w:rsid w:val="00656316"/>
    <w:rsid w:val="00657B49"/>
    <w:rsid w:val="006606CB"/>
    <w:rsid w:val="00663856"/>
    <w:rsid w:val="0066493E"/>
    <w:rsid w:val="0066722E"/>
    <w:rsid w:val="00672460"/>
    <w:rsid w:val="00673B8B"/>
    <w:rsid w:val="00677180"/>
    <w:rsid w:val="006822F8"/>
    <w:rsid w:val="006825E1"/>
    <w:rsid w:val="00682A81"/>
    <w:rsid w:val="006859ED"/>
    <w:rsid w:val="006950CA"/>
    <w:rsid w:val="006B2275"/>
    <w:rsid w:val="006B2CD9"/>
    <w:rsid w:val="006B2F86"/>
    <w:rsid w:val="006B3E3D"/>
    <w:rsid w:val="006B5549"/>
    <w:rsid w:val="006C0536"/>
    <w:rsid w:val="006C20F3"/>
    <w:rsid w:val="006C2191"/>
    <w:rsid w:val="006C710F"/>
    <w:rsid w:val="006D008B"/>
    <w:rsid w:val="006D0A55"/>
    <w:rsid w:val="006D1096"/>
    <w:rsid w:val="006D2984"/>
    <w:rsid w:val="006D5CAF"/>
    <w:rsid w:val="006D60A0"/>
    <w:rsid w:val="006D6587"/>
    <w:rsid w:val="006F3F23"/>
    <w:rsid w:val="006F74EC"/>
    <w:rsid w:val="007059CA"/>
    <w:rsid w:val="00707A0C"/>
    <w:rsid w:val="007114A1"/>
    <w:rsid w:val="007117CD"/>
    <w:rsid w:val="00713082"/>
    <w:rsid w:val="00713340"/>
    <w:rsid w:val="0071414A"/>
    <w:rsid w:val="00714FA8"/>
    <w:rsid w:val="007211A9"/>
    <w:rsid w:val="00721373"/>
    <w:rsid w:val="00722BEA"/>
    <w:rsid w:val="00724C67"/>
    <w:rsid w:val="00725E9D"/>
    <w:rsid w:val="00731746"/>
    <w:rsid w:val="00732B17"/>
    <w:rsid w:val="007337A1"/>
    <w:rsid w:val="00740D79"/>
    <w:rsid w:val="00747667"/>
    <w:rsid w:val="00750015"/>
    <w:rsid w:val="00750F9B"/>
    <w:rsid w:val="00754BB3"/>
    <w:rsid w:val="0075610C"/>
    <w:rsid w:val="00756FCB"/>
    <w:rsid w:val="00760CA9"/>
    <w:rsid w:val="007642C2"/>
    <w:rsid w:val="00764C59"/>
    <w:rsid w:val="0076749B"/>
    <w:rsid w:val="00771A19"/>
    <w:rsid w:val="00772432"/>
    <w:rsid w:val="007745FB"/>
    <w:rsid w:val="007830A7"/>
    <w:rsid w:val="007830FD"/>
    <w:rsid w:val="007843C5"/>
    <w:rsid w:val="00786D73"/>
    <w:rsid w:val="00790146"/>
    <w:rsid w:val="007920CD"/>
    <w:rsid w:val="0079235E"/>
    <w:rsid w:val="0079493E"/>
    <w:rsid w:val="0079549B"/>
    <w:rsid w:val="007A0683"/>
    <w:rsid w:val="007A0740"/>
    <w:rsid w:val="007B1816"/>
    <w:rsid w:val="007B316D"/>
    <w:rsid w:val="007B43A9"/>
    <w:rsid w:val="007B5513"/>
    <w:rsid w:val="007B557F"/>
    <w:rsid w:val="007B608C"/>
    <w:rsid w:val="007C18ED"/>
    <w:rsid w:val="007C1F28"/>
    <w:rsid w:val="007C5D71"/>
    <w:rsid w:val="007C6076"/>
    <w:rsid w:val="007D32A2"/>
    <w:rsid w:val="007D3DF4"/>
    <w:rsid w:val="007D5748"/>
    <w:rsid w:val="007D5F22"/>
    <w:rsid w:val="007F0113"/>
    <w:rsid w:val="007F1C47"/>
    <w:rsid w:val="007F5E98"/>
    <w:rsid w:val="007F6057"/>
    <w:rsid w:val="007F644D"/>
    <w:rsid w:val="007F6A85"/>
    <w:rsid w:val="007F6B4A"/>
    <w:rsid w:val="00800E18"/>
    <w:rsid w:val="00800F71"/>
    <w:rsid w:val="0080330E"/>
    <w:rsid w:val="008034C0"/>
    <w:rsid w:val="00803BAB"/>
    <w:rsid w:val="00804B09"/>
    <w:rsid w:val="00806328"/>
    <w:rsid w:val="00806AB5"/>
    <w:rsid w:val="008104DD"/>
    <w:rsid w:val="00810C67"/>
    <w:rsid w:val="00812536"/>
    <w:rsid w:val="00812C29"/>
    <w:rsid w:val="00812E22"/>
    <w:rsid w:val="00813AC8"/>
    <w:rsid w:val="00814C92"/>
    <w:rsid w:val="00815E5B"/>
    <w:rsid w:val="008164F1"/>
    <w:rsid w:val="00816A5E"/>
    <w:rsid w:val="00820D55"/>
    <w:rsid w:val="00821B86"/>
    <w:rsid w:val="00825534"/>
    <w:rsid w:val="0082712A"/>
    <w:rsid w:val="00830DF8"/>
    <w:rsid w:val="0083324D"/>
    <w:rsid w:val="0083590D"/>
    <w:rsid w:val="00835F8B"/>
    <w:rsid w:val="00841A5B"/>
    <w:rsid w:val="008476B9"/>
    <w:rsid w:val="008476CB"/>
    <w:rsid w:val="00860886"/>
    <w:rsid w:val="008625FC"/>
    <w:rsid w:val="00873BBC"/>
    <w:rsid w:val="008753A4"/>
    <w:rsid w:val="008760F7"/>
    <w:rsid w:val="00877B63"/>
    <w:rsid w:val="00884178"/>
    <w:rsid w:val="008863AD"/>
    <w:rsid w:val="00891A00"/>
    <w:rsid w:val="00892A39"/>
    <w:rsid w:val="008A04EA"/>
    <w:rsid w:val="008A403A"/>
    <w:rsid w:val="008B1B9B"/>
    <w:rsid w:val="008B4275"/>
    <w:rsid w:val="008C08B2"/>
    <w:rsid w:val="008C3C43"/>
    <w:rsid w:val="008C5605"/>
    <w:rsid w:val="008D1A6A"/>
    <w:rsid w:val="008D34DA"/>
    <w:rsid w:val="008D4A97"/>
    <w:rsid w:val="008E089B"/>
    <w:rsid w:val="008E1CED"/>
    <w:rsid w:val="008E65E9"/>
    <w:rsid w:val="008F036E"/>
    <w:rsid w:val="008F1D1C"/>
    <w:rsid w:val="008F363C"/>
    <w:rsid w:val="008F3A31"/>
    <w:rsid w:val="008F3A52"/>
    <w:rsid w:val="008F6067"/>
    <w:rsid w:val="008F681F"/>
    <w:rsid w:val="0090198F"/>
    <w:rsid w:val="00904775"/>
    <w:rsid w:val="0090612E"/>
    <w:rsid w:val="00913618"/>
    <w:rsid w:val="00923FFA"/>
    <w:rsid w:val="00932915"/>
    <w:rsid w:val="009414E4"/>
    <w:rsid w:val="00941F7C"/>
    <w:rsid w:val="00944A43"/>
    <w:rsid w:val="0094503C"/>
    <w:rsid w:val="009515B5"/>
    <w:rsid w:val="00951769"/>
    <w:rsid w:val="009522DE"/>
    <w:rsid w:val="00953C79"/>
    <w:rsid w:val="0096057A"/>
    <w:rsid w:val="00965F4F"/>
    <w:rsid w:val="009823E5"/>
    <w:rsid w:val="0098294A"/>
    <w:rsid w:val="00982FAF"/>
    <w:rsid w:val="00984A19"/>
    <w:rsid w:val="0098509F"/>
    <w:rsid w:val="009A0415"/>
    <w:rsid w:val="009A2450"/>
    <w:rsid w:val="009A4F4B"/>
    <w:rsid w:val="009A57A6"/>
    <w:rsid w:val="009A7BDC"/>
    <w:rsid w:val="009A7C5A"/>
    <w:rsid w:val="009B14D3"/>
    <w:rsid w:val="009C0581"/>
    <w:rsid w:val="009C0AB0"/>
    <w:rsid w:val="009C5735"/>
    <w:rsid w:val="009C7FD1"/>
    <w:rsid w:val="009D19DF"/>
    <w:rsid w:val="009D3852"/>
    <w:rsid w:val="009D7EEF"/>
    <w:rsid w:val="009E1A9A"/>
    <w:rsid w:val="009E62A2"/>
    <w:rsid w:val="009F45C9"/>
    <w:rsid w:val="009F4945"/>
    <w:rsid w:val="00A0234D"/>
    <w:rsid w:val="00A05EBA"/>
    <w:rsid w:val="00A067B3"/>
    <w:rsid w:val="00A074F2"/>
    <w:rsid w:val="00A113C3"/>
    <w:rsid w:val="00A1234E"/>
    <w:rsid w:val="00A17FD0"/>
    <w:rsid w:val="00A204FC"/>
    <w:rsid w:val="00A250F1"/>
    <w:rsid w:val="00A25A35"/>
    <w:rsid w:val="00A3285B"/>
    <w:rsid w:val="00A36511"/>
    <w:rsid w:val="00A47D5C"/>
    <w:rsid w:val="00A50DBC"/>
    <w:rsid w:val="00A538DE"/>
    <w:rsid w:val="00A53C5D"/>
    <w:rsid w:val="00A54E41"/>
    <w:rsid w:val="00A628E2"/>
    <w:rsid w:val="00A634B1"/>
    <w:rsid w:val="00A65888"/>
    <w:rsid w:val="00A70E4D"/>
    <w:rsid w:val="00A72752"/>
    <w:rsid w:val="00A736DD"/>
    <w:rsid w:val="00A76B73"/>
    <w:rsid w:val="00A8245B"/>
    <w:rsid w:val="00A84C21"/>
    <w:rsid w:val="00A84CB9"/>
    <w:rsid w:val="00A86074"/>
    <w:rsid w:val="00A86234"/>
    <w:rsid w:val="00A8744A"/>
    <w:rsid w:val="00A877A6"/>
    <w:rsid w:val="00A92E21"/>
    <w:rsid w:val="00A9527D"/>
    <w:rsid w:val="00AA3020"/>
    <w:rsid w:val="00AA459E"/>
    <w:rsid w:val="00AA4840"/>
    <w:rsid w:val="00AA5BBB"/>
    <w:rsid w:val="00AA6972"/>
    <w:rsid w:val="00AB2A68"/>
    <w:rsid w:val="00AB4DE7"/>
    <w:rsid w:val="00AB5616"/>
    <w:rsid w:val="00AB57C7"/>
    <w:rsid w:val="00AB77E7"/>
    <w:rsid w:val="00AC03D0"/>
    <w:rsid w:val="00AC25FC"/>
    <w:rsid w:val="00AC639C"/>
    <w:rsid w:val="00AC7289"/>
    <w:rsid w:val="00AD5177"/>
    <w:rsid w:val="00AD524D"/>
    <w:rsid w:val="00AD5C57"/>
    <w:rsid w:val="00AD6E58"/>
    <w:rsid w:val="00AD7F4F"/>
    <w:rsid w:val="00AE3F12"/>
    <w:rsid w:val="00AE40D9"/>
    <w:rsid w:val="00AE4479"/>
    <w:rsid w:val="00AF04A5"/>
    <w:rsid w:val="00AF2358"/>
    <w:rsid w:val="00AF36B8"/>
    <w:rsid w:val="00AF5EF9"/>
    <w:rsid w:val="00AF611D"/>
    <w:rsid w:val="00AF6654"/>
    <w:rsid w:val="00B068D5"/>
    <w:rsid w:val="00B127E6"/>
    <w:rsid w:val="00B12FB2"/>
    <w:rsid w:val="00B134A9"/>
    <w:rsid w:val="00B13A5F"/>
    <w:rsid w:val="00B161D8"/>
    <w:rsid w:val="00B25E9C"/>
    <w:rsid w:val="00B3099B"/>
    <w:rsid w:val="00B40F7A"/>
    <w:rsid w:val="00B43C09"/>
    <w:rsid w:val="00B4653D"/>
    <w:rsid w:val="00B46AA4"/>
    <w:rsid w:val="00B50073"/>
    <w:rsid w:val="00B56286"/>
    <w:rsid w:val="00B61E8B"/>
    <w:rsid w:val="00B620FE"/>
    <w:rsid w:val="00B63B1B"/>
    <w:rsid w:val="00B66831"/>
    <w:rsid w:val="00B75188"/>
    <w:rsid w:val="00B777DD"/>
    <w:rsid w:val="00B82F8C"/>
    <w:rsid w:val="00B87884"/>
    <w:rsid w:val="00B9063C"/>
    <w:rsid w:val="00B96295"/>
    <w:rsid w:val="00B96965"/>
    <w:rsid w:val="00B96CF9"/>
    <w:rsid w:val="00B972E2"/>
    <w:rsid w:val="00BA1C26"/>
    <w:rsid w:val="00BA1CD3"/>
    <w:rsid w:val="00BB0416"/>
    <w:rsid w:val="00BB1A45"/>
    <w:rsid w:val="00BB6E16"/>
    <w:rsid w:val="00BC3880"/>
    <w:rsid w:val="00BC40A2"/>
    <w:rsid w:val="00BC40F2"/>
    <w:rsid w:val="00BD48B5"/>
    <w:rsid w:val="00BD547B"/>
    <w:rsid w:val="00BD6D86"/>
    <w:rsid w:val="00BE2324"/>
    <w:rsid w:val="00BE49C7"/>
    <w:rsid w:val="00BE7ADA"/>
    <w:rsid w:val="00BE7C2F"/>
    <w:rsid w:val="00BF1E49"/>
    <w:rsid w:val="00BF2361"/>
    <w:rsid w:val="00BF476B"/>
    <w:rsid w:val="00BF606F"/>
    <w:rsid w:val="00C006A3"/>
    <w:rsid w:val="00C00923"/>
    <w:rsid w:val="00C01C82"/>
    <w:rsid w:val="00C03059"/>
    <w:rsid w:val="00C033D6"/>
    <w:rsid w:val="00C046AF"/>
    <w:rsid w:val="00C0750E"/>
    <w:rsid w:val="00C13362"/>
    <w:rsid w:val="00C1470F"/>
    <w:rsid w:val="00C16CB0"/>
    <w:rsid w:val="00C20CD3"/>
    <w:rsid w:val="00C22DA3"/>
    <w:rsid w:val="00C23CCC"/>
    <w:rsid w:val="00C30DD3"/>
    <w:rsid w:val="00C31E1A"/>
    <w:rsid w:val="00C3339F"/>
    <w:rsid w:val="00C3537F"/>
    <w:rsid w:val="00C35879"/>
    <w:rsid w:val="00C35FFD"/>
    <w:rsid w:val="00C378D9"/>
    <w:rsid w:val="00C410A3"/>
    <w:rsid w:val="00C41463"/>
    <w:rsid w:val="00C41AD8"/>
    <w:rsid w:val="00C43962"/>
    <w:rsid w:val="00C454E2"/>
    <w:rsid w:val="00C5066E"/>
    <w:rsid w:val="00C5164D"/>
    <w:rsid w:val="00C5184F"/>
    <w:rsid w:val="00C53209"/>
    <w:rsid w:val="00C633D7"/>
    <w:rsid w:val="00C6584D"/>
    <w:rsid w:val="00C66247"/>
    <w:rsid w:val="00C74B46"/>
    <w:rsid w:val="00C74EC6"/>
    <w:rsid w:val="00C75908"/>
    <w:rsid w:val="00C75FEB"/>
    <w:rsid w:val="00C85CF5"/>
    <w:rsid w:val="00C90A20"/>
    <w:rsid w:val="00C95908"/>
    <w:rsid w:val="00C97F69"/>
    <w:rsid w:val="00CA3ABB"/>
    <w:rsid w:val="00CA4DC4"/>
    <w:rsid w:val="00CA7D76"/>
    <w:rsid w:val="00CB08A5"/>
    <w:rsid w:val="00CB297D"/>
    <w:rsid w:val="00CC0059"/>
    <w:rsid w:val="00CC3AE0"/>
    <w:rsid w:val="00CC632B"/>
    <w:rsid w:val="00CD1E96"/>
    <w:rsid w:val="00CD35F7"/>
    <w:rsid w:val="00CD3BB7"/>
    <w:rsid w:val="00CD4417"/>
    <w:rsid w:val="00CD5F8C"/>
    <w:rsid w:val="00CD60C7"/>
    <w:rsid w:val="00CD693A"/>
    <w:rsid w:val="00CE1C21"/>
    <w:rsid w:val="00CE294F"/>
    <w:rsid w:val="00CE2E0B"/>
    <w:rsid w:val="00CE599E"/>
    <w:rsid w:val="00CE6BA8"/>
    <w:rsid w:val="00CF110A"/>
    <w:rsid w:val="00CF1AED"/>
    <w:rsid w:val="00CF3452"/>
    <w:rsid w:val="00CF4F2E"/>
    <w:rsid w:val="00D0155E"/>
    <w:rsid w:val="00D019E6"/>
    <w:rsid w:val="00D069A1"/>
    <w:rsid w:val="00D07DDE"/>
    <w:rsid w:val="00D07FC2"/>
    <w:rsid w:val="00D10972"/>
    <w:rsid w:val="00D12DD8"/>
    <w:rsid w:val="00D13867"/>
    <w:rsid w:val="00D15142"/>
    <w:rsid w:val="00D16BF7"/>
    <w:rsid w:val="00D219D3"/>
    <w:rsid w:val="00D21A74"/>
    <w:rsid w:val="00D23213"/>
    <w:rsid w:val="00D24309"/>
    <w:rsid w:val="00D24B67"/>
    <w:rsid w:val="00D26121"/>
    <w:rsid w:val="00D26747"/>
    <w:rsid w:val="00D279C0"/>
    <w:rsid w:val="00D27B50"/>
    <w:rsid w:val="00D3034C"/>
    <w:rsid w:val="00D30C9F"/>
    <w:rsid w:val="00D34B1F"/>
    <w:rsid w:val="00D3550B"/>
    <w:rsid w:val="00D370A6"/>
    <w:rsid w:val="00D3788F"/>
    <w:rsid w:val="00D379E9"/>
    <w:rsid w:val="00D40B51"/>
    <w:rsid w:val="00D41D23"/>
    <w:rsid w:val="00D461E2"/>
    <w:rsid w:val="00D46EB8"/>
    <w:rsid w:val="00D524F0"/>
    <w:rsid w:val="00D55B95"/>
    <w:rsid w:val="00D5601C"/>
    <w:rsid w:val="00D66A93"/>
    <w:rsid w:val="00D672F6"/>
    <w:rsid w:val="00D73668"/>
    <w:rsid w:val="00D77053"/>
    <w:rsid w:val="00D77B2F"/>
    <w:rsid w:val="00D84873"/>
    <w:rsid w:val="00D87896"/>
    <w:rsid w:val="00D91E8C"/>
    <w:rsid w:val="00D92CE5"/>
    <w:rsid w:val="00D9703D"/>
    <w:rsid w:val="00D977BA"/>
    <w:rsid w:val="00DA19DE"/>
    <w:rsid w:val="00DA1A7D"/>
    <w:rsid w:val="00DA3532"/>
    <w:rsid w:val="00DA63FE"/>
    <w:rsid w:val="00DA72D9"/>
    <w:rsid w:val="00DA752B"/>
    <w:rsid w:val="00DA784C"/>
    <w:rsid w:val="00DB19BA"/>
    <w:rsid w:val="00DB1EDE"/>
    <w:rsid w:val="00DB6742"/>
    <w:rsid w:val="00DC06EB"/>
    <w:rsid w:val="00DC10ED"/>
    <w:rsid w:val="00DC261F"/>
    <w:rsid w:val="00DC5220"/>
    <w:rsid w:val="00DC56E4"/>
    <w:rsid w:val="00DD0494"/>
    <w:rsid w:val="00DD0C04"/>
    <w:rsid w:val="00DD34CB"/>
    <w:rsid w:val="00DD376E"/>
    <w:rsid w:val="00DD56D9"/>
    <w:rsid w:val="00DD72CC"/>
    <w:rsid w:val="00DD7B86"/>
    <w:rsid w:val="00DE0742"/>
    <w:rsid w:val="00DE3CF0"/>
    <w:rsid w:val="00DE5E96"/>
    <w:rsid w:val="00DF353F"/>
    <w:rsid w:val="00DF79A6"/>
    <w:rsid w:val="00DF7BCA"/>
    <w:rsid w:val="00E032F4"/>
    <w:rsid w:val="00E06686"/>
    <w:rsid w:val="00E06903"/>
    <w:rsid w:val="00E06EF8"/>
    <w:rsid w:val="00E11D95"/>
    <w:rsid w:val="00E136B0"/>
    <w:rsid w:val="00E16B88"/>
    <w:rsid w:val="00E170FC"/>
    <w:rsid w:val="00E213E3"/>
    <w:rsid w:val="00E23C47"/>
    <w:rsid w:val="00E26D69"/>
    <w:rsid w:val="00E271C8"/>
    <w:rsid w:val="00E318D0"/>
    <w:rsid w:val="00E33892"/>
    <w:rsid w:val="00E33EE4"/>
    <w:rsid w:val="00E350C7"/>
    <w:rsid w:val="00E35B1B"/>
    <w:rsid w:val="00E37343"/>
    <w:rsid w:val="00E37840"/>
    <w:rsid w:val="00E44593"/>
    <w:rsid w:val="00E46DEC"/>
    <w:rsid w:val="00E52DF1"/>
    <w:rsid w:val="00E536DC"/>
    <w:rsid w:val="00E575D6"/>
    <w:rsid w:val="00E61934"/>
    <w:rsid w:val="00E65BC6"/>
    <w:rsid w:val="00E67D31"/>
    <w:rsid w:val="00E7483E"/>
    <w:rsid w:val="00E757C3"/>
    <w:rsid w:val="00E8102D"/>
    <w:rsid w:val="00E82328"/>
    <w:rsid w:val="00E831ED"/>
    <w:rsid w:val="00E87899"/>
    <w:rsid w:val="00E90389"/>
    <w:rsid w:val="00E925DF"/>
    <w:rsid w:val="00E94392"/>
    <w:rsid w:val="00E9522F"/>
    <w:rsid w:val="00E979A8"/>
    <w:rsid w:val="00EA281D"/>
    <w:rsid w:val="00EA7793"/>
    <w:rsid w:val="00EB78AD"/>
    <w:rsid w:val="00EC0925"/>
    <w:rsid w:val="00EC1593"/>
    <w:rsid w:val="00EC2201"/>
    <w:rsid w:val="00EC2644"/>
    <w:rsid w:val="00EC3EF5"/>
    <w:rsid w:val="00ED1EB3"/>
    <w:rsid w:val="00ED4B47"/>
    <w:rsid w:val="00ED5BE1"/>
    <w:rsid w:val="00ED5C47"/>
    <w:rsid w:val="00EE31B8"/>
    <w:rsid w:val="00EE6AA9"/>
    <w:rsid w:val="00EF14FC"/>
    <w:rsid w:val="00EF254D"/>
    <w:rsid w:val="00EF2A6E"/>
    <w:rsid w:val="00EF44DD"/>
    <w:rsid w:val="00EF61BA"/>
    <w:rsid w:val="00EF75EE"/>
    <w:rsid w:val="00F0244B"/>
    <w:rsid w:val="00F03E4C"/>
    <w:rsid w:val="00F0619E"/>
    <w:rsid w:val="00F077BA"/>
    <w:rsid w:val="00F11363"/>
    <w:rsid w:val="00F233C4"/>
    <w:rsid w:val="00F30A40"/>
    <w:rsid w:val="00F319E7"/>
    <w:rsid w:val="00F31BDE"/>
    <w:rsid w:val="00F32227"/>
    <w:rsid w:val="00F338D5"/>
    <w:rsid w:val="00F34134"/>
    <w:rsid w:val="00F349FF"/>
    <w:rsid w:val="00F41989"/>
    <w:rsid w:val="00F43078"/>
    <w:rsid w:val="00F51798"/>
    <w:rsid w:val="00F53BD8"/>
    <w:rsid w:val="00F53D0E"/>
    <w:rsid w:val="00F544A7"/>
    <w:rsid w:val="00F552FD"/>
    <w:rsid w:val="00F56BFF"/>
    <w:rsid w:val="00F5771C"/>
    <w:rsid w:val="00F65854"/>
    <w:rsid w:val="00F91778"/>
    <w:rsid w:val="00F93344"/>
    <w:rsid w:val="00F9384D"/>
    <w:rsid w:val="00FA028B"/>
    <w:rsid w:val="00FA4492"/>
    <w:rsid w:val="00FB448F"/>
    <w:rsid w:val="00FB44F8"/>
    <w:rsid w:val="00FB5954"/>
    <w:rsid w:val="00FB5B29"/>
    <w:rsid w:val="00FD0CB5"/>
    <w:rsid w:val="00FD3C0B"/>
    <w:rsid w:val="00FD435D"/>
    <w:rsid w:val="00FE0ADE"/>
    <w:rsid w:val="00FE1BD5"/>
    <w:rsid w:val="00FE7A08"/>
    <w:rsid w:val="00FF0F92"/>
    <w:rsid w:val="00FF63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7237CC"/>
  <w15:chartTrackingRefBased/>
  <w15:docId w15:val="{429EEC79-7EAB-4B8A-A631-C71433944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gu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584D"/>
    <w:pPr>
      <w:spacing w:after="200" w:line="276" w:lineRule="auto"/>
      <w:jc w:val="both"/>
    </w:pPr>
    <w:rPr>
      <w:rFonts w:eastAsia="Times New Roman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52DF1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25FC"/>
    <w:pPr>
      <w:keepNext/>
      <w:spacing w:before="240" w:after="60"/>
      <w:outlineLvl w:val="1"/>
    </w:pPr>
    <w:rPr>
      <w:rFonts w:ascii="Cambria" w:hAnsi="Cambria" w:cs="Shruti"/>
      <w:b/>
      <w:bCs/>
      <w:i/>
      <w:iCs/>
      <w:sz w:val="28"/>
      <w:szCs w:val="28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B43A9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A54E41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54E41"/>
    <w:rPr>
      <w:rFonts w:eastAsia="Times New Roman"/>
      <w:lang w:val="en-US" w:eastAsia="en-US" w:bidi="en-US"/>
    </w:rPr>
  </w:style>
  <w:style w:type="paragraph" w:styleId="Footer">
    <w:name w:val="footer"/>
    <w:basedOn w:val="Normal"/>
    <w:link w:val="FooterChar"/>
    <w:uiPriority w:val="99"/>
    <w:unhideWhenUsed/>
    <w:rsid w:val="00A54E41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54E41"/>
    <w:rPr>
      <w:rFonts w:eastAsia="Times New Roman"/>
      <w:lang w:val="en-US" w:eastAsia="en-US" w:bidi="en-US"/>
    </w:rPr>
  </w:style>
  <w:style w:type="table" w:styleId="TableGrid">
    <w:name w:val="Table Grid"/>
    <w:basedOn w:val="TableNormal"/>
    <w:uiPriority w:val="39"/>
    <w:rsid w:val="001546A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1Char">
    <w:name w:val="Heading 1 Char"/>
    <w:link w:val="Heading1"/>
    <w:uiPriority w:val="9"/>
    <w:rsid w:val="00E52DF1"/>
    <w:rPr>
      <w:rFonts w:ascii="Cambria" w:eastAsia="Times New Roman" w:hAnsi="Cambria" w:cs="Times New Roman"/>
      <w:b/>
      <w:bCs/>
      <w:kern w:val="32"/>
      <w:sz w:val="32"/>
      <w:szCs w:val="32"/>
      <w:lang w:val="en-US" w:eastAsia="en-US" w:bidi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E52DF1"/>
    <w:pPr>
      <w:keepLines/>
      <w:spacing w:after="0" w:line="259" w:lineRule="auto"/>
      <w:jc w:val="left"/>
      <w:outlineLvl w:val="9"/>
    </w:pPr>
    <w:rPr>
      <w:b w:val="0"/>
      <w:bCs w:val="0"/>
      <w:color w:val="365F91"/>
      <w:kern w:val="0"/>
      <w:lang w:bidi="ar-SA"/>
    </w:rPr>
  </w:style>
  <w:style w:type="character" w:customStyle="1" w:styleId="Heading2Char">
    <w:name w:val="Heading 2 Char"/>
    <w:link w:val="Heading2"/>
    <w:uiPriority w:val="9"/>
    <w:rsid w:val="008625FC"/>
    <w:rPr>
      <w:rFonts w:ascii="Cambria" w:eastAsia="Times New Roman" w:hAnsi="Cambria" w:cs="Shruti"/>
      <w:b/>
      <w:bCs/>
      <w:i/>
      <w:iCs/>
      <w:sz w:val="28"/>
      <w:szCs w:val="28"/>
      <w:lang w:bidi="en-US"/>
    </w:rPr>
  </w:style>
  <w:style w:type="paragraph" w:styleId="ListParagraph">
    <w:name w:val="List Paragraph"/>
    <w:basedOn w:val="Normal"/>
    <w:uiPriority w:val="34"/>
    <w:qFormat/>
    <w:rsid w:val="00B50073"/>
    <w:pPr>
      <w:ind w:left="720"/>
      <w:contextualSpacing/>
      <w:jc w:val="left"/>
    </w:pPr>
    <w:rPr>
      <w:sz w:val="22"/>
      <w:szCs w:val="22"/>
      <w:lang w:val="en-IN" w:eastAsia="en-IN" w:bidi="ar-SA"/>
    </w:rPr>
  </w:style>
  <w:style w:type="character" w:styleId="Strong">
    <w:name w:val="Strong"/>
    <w:uiPriority w:val="22"/>
    <w:qFormat/>
    <w:rsid w:val="00E8102D"/>
    <w:rPr>
      <w:b/>
      <w:bCs/>
    </w:rPr>
  </w:style>
  <w:style w:type="paragraph" w:styleId="NoSpacing">
    <w:name w:val="No Spacing"/>
    <w:uiPriority w:val="1"/>
    <w:qFormat/>
    <w:rsid w:val="008B4275"/>
    <w:rPr>
      <w:sz w:val="22"/>
      <w:szCs w:val="22"/>
      <w:lang w:bidi="ar-SA"/>
    </w:rPr>
  </w:style>
  <w:style w:type="character" w:styleId="Hyperlink">
    <w:name w:val="Hyperlink"/>
    <w:uiPriority w:val="99"/>
    <w:unhideWhenUsed/>
    <w:rsid w:val="00C00923"/>
    <w:rPr>
      <w:color w:val="0563C1"/>
      <w:u w:val="single"/>
    </w:rPr>
  </w:style>
  <w:style w:type="character" w:customStyle="1" w:styleId="hiren">
    <w:name w:val="hiren"/>
    <w:uiPriority w:val="1"/>
    <w:qFormat/>
    <w:rsid w:val="00CA3ABB"/>
    <w:rPr>
      <w:rFonts w:ascii="Calibri Light" w:eastAsia="Times New Roman" w:hAnsi="Calibri Light" w:cs="Times New Roman"/>
      <w:i w:val="0"/>
      <w:iCs/>
      <w:color w:val="2E74B5"/>
      <w:u w:val="single"/>
      <w:bdr w:val="none" w:sz="0" w:space="0" w:color="auto"/>
    </w:rPr>
  </w:style>
  <w:style w:type="paragraph" w:styleId="TOC1">
    <w:name w:val="toc 1"/>
    <w:basedOn w:val="Normal"/>
    <w:next w:val="Normal"/>
    <w:autoRedefine/>
    <w:uiPriority w:val="39"/>
    <w:unhideWhenUsed/>
    <w:rsid w:val="00011FCF"/>
  </w:style>
  <w:style w:type="paragraph" w:styleId="TOC2">
    <w:name w:val="toc 2"/>
    <w:basedOn w:val="Normal"/>
    <w:next w:val="Normal"/>
    <w:autoRedefine/>
    <w:uiPriority w:val="39"/>
    <w:unhideWhenUsed/>
    <w:rsid w:val="00011FCF"/>
    <w:pPr>
      <w:ind w:left="200"/>
    </w:pPr>
  </w:style>
  <w:style w:type="paragraph" w:styleId="Caption">
    <w:name w:val="caption"/>
    <w:basedOn w:val="Normal"/>
    <w:next w:val="Normal"/>
    <w:uiPriority w:val="35"/>
    <w:unhideWhenUsed/>
    <w:qFormat/>
    <w:rsid w:val="00B3099B"/>
    <w:rPr>
      <w:b/>
      <w:bCs/>
    </w:rPr>
  </w:style>
  <w:style w:type="paragraph" w:styleId="TableofFigures">
    <w:name w:val="table of figures"/>
    <w:basedOn w:val="Normal"/>
    <w:next w:val="Normal"/>
    <w:uiPriority w:val="99"/>
    <w:unhideWhenUsed/>
    <w:rsid w:val="00CF3452"/>
  </w:style>
  <w:style w:type="character" w:styleId="LineNumber">
    <w:name w:val="line number"/>
    <w:uiPriority w:val="99"/>
    <w:semiHidden/>
    <w:unhideWhenUsed/>
    <w:rsid w:val="008A403A"/>
  </w:style>
  <w:style w:type="character" w:customStyle="1" w:styleId="apple-converted-space">
    <w:name w:val="apple-converted-space"/>
    <w:rsid w:val="000834A3"/>
  </w:style>
  <w:style w:type="character" w:styleId="FollowedHyperlink">
    <w:name w:val="FollowedHyperlink"/>
    <w:uiPriority w:val="99"/>
    <w:semiHidden/>
    <w:unhideWhenUsed/>
    <w:rsid w:val="009D7EEF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54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79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16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502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65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11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7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98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64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09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90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912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837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19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45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16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0217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3186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2602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63629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00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2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6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380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96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59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67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07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48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70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06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37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54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563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37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36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46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09852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292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499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24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1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66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14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33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6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61618F-F926-4B1F-B0DE-B1687D4706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8</Pages>
  <Words>1095</Words>
  <Characters>6244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</dc:creator>
  <cp:keywords/>
  <cp:lastModifiedBy>Abhi Choksi</cp:lastModifiedBy>
  <cp:revision>63</cp:revision>
  <cp:lastPrinted>2022-12-06T16:08:00Z</cp:lastPrinted>
  <dcterms:created xsi:type="dcterms:W3CDTF">2022-12-05T07:01:00Z</dcterms:created>
  <dcterms:modified xsi:type="dcterms:W3CDTF">2023-04-28T16:14:00Z</dcterms:modified>
</cp:coreProperties>
</file>